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5F000B" w14:textId="1DA0C5AE" w:rsidR="00A8594F" w:rsidRPr="00A8594F" w:rsidRDefault="00CE6168" w:rsidP="00A8594F">
      <w:pPr>
        <w:pBdr>
          <w:bottom w:val="single" w:sz="4" w:space="1" w:color="auto"/>
        </w:pBdr>
        <w:tabs>
          <w:tab w:val="right" w:pos="10080"/>
        </w:tabs>
        <w:rPr>
          <w:rFonts w:ascii="Calibri" w:hAnsi="Calibri"/>
          <w:b/>
        </w:rPr>
      </w:pPr>
      <w:r>
        <w:rPr>
          <w:rFonts w:ascii="Calibri" w:hAnsi="Calibri"/>
          <w:b/>
        </w:rPr>
        <w:t>NAME</w:t>
      </w:r>
      <w:r w:rsidR="00A8594F" w:rsidRPr="00A8594F">
        <w:rPr>
          <w:rFonts w:ascii="Calibri" w:hAnsi="Calibri"/>
          <w:b/>
        </w:rPr>
        <w:t>:</w:t>
      </w:r>
      <w:r w:rsidR="00391335">
        <w:rPr>
          <w:rFonts w:ascii="Calibri" w:hAnsi="Calibri"/>
          <w:b/>
        </w:rPr>
        <w:t xml:space="preserve"> </w:t>
      </w:r>
      <w:r w:rsidR="00A8594F" w:rsidRPr="00A8594F">
        <w:rPr>
          <w:rFonts w:ascii="Calibri" w:hAnsi="Calibri"/>
        </w:rPr>
        <w:tab/>
      </w:r>
    </w:p>
    <w:p w14:paraId="649197A9" w14:textId="77777777" w:rsidR="00A9639C" w:rsidRPr="00A8594F" w:rsidRDefault="00A9639C" w:rsidP="004B1B1A">
      <w:pPr>
        <w:rPr>
          <w:rFonts w:ascii="Calibri" w:hAnsi="Calibri"/>
        </w:rPr>
      </w:pPr>
    </w:p>
    <w:p w14:paraId="40741D5D" w14:textId="7CC8FDE2" w:rsidR="00391335" w:rsidRDefault="00A8594F" w:rsidP="00A8594F">
      <w:pPr>
        <w:jc w:val="left"/>
        <w:rPr>
          <w:rFonts w:ascii="Calibri" w:hAnsi="Calibri"/>
          <w:sz w:val="24"/>
        </w:rPr>
      </w:pPr>
      <w:r w:rsidRPr="00A8594F">
        <w:rPr>
          <w:rFonts w:ascii="Calibri" w:hAnsi="Calibri"/>
          <w:b/>
          <w:sz w:val="24"/>
        </w:rPr>
        <w:t>D</w:t>
      </w:r>
      <w:r w:rsidR="00CE6168">
        <w:rPr>
          <w:rFonts w:ascii="Calibri" w:hAnsi="Calibri"/>
          <w:b/>
          <w:sz w:val="24"/>
        </w:rPr>
        <w:t>ATE</w:t>
      </w:r>
      <w:r w:rsidRPr="00A8594F">
        <w:rPr>
          <w:rFonts w:ascii="Calibri" w:hAnsi="Calibri"/>
          <w:b/>
          <w:sz w:val="24"/>
        </w:rPr>
        <w:t xml:space="preserve">: </w:t>
      </w:r>
      <w:r w:rsidRPr="00A8594F">
        <w:rPr>
          <w:rFonts w:ascii="Calibri" w:hAnsi="Calibri"/>
          <w:b/>
          <w:sz w:val="24"/>
        </w:rPr>
        <w:tab/>
      </w:r>
      <w:sdt>
        <w:sdtPr>
          <w:rPr>
            <w:rFonts w:ascii="Calibri" w:hAnsi="Calibri"/>
            <w:b/>
            <w:sz w:val="24"/>
          </w:rPr>
          <w:id w:val="81730386"/>
          <w:placeholder>
            <w:docPart w:val="DefaultPlaceholder_-1854013440"/>
          </w:placeholder>
          <w:showingPlcHdr/>
        </w:sdtPr>
        <w:sdtEndPr/>
        <w:sdtContent>
          <w:r w:rsidR="000448B0" w:rsidRPr="00AC67C5">
            <w:rPr>
              <w:rStyle w:val="PlaceholderText"/>
            </w:rPr>
            <w:t>Click or tap here to enter text.</w:t>
          </w:r>
        </w:sdtContent>
      </w:sdt>
      <w:r w:rsidRPr="00A8594F">
        <w:rPr>
          <w:rFonts w:ascii="Calibri" w:hAnsi="Calibri"/>
          <w:b/>
          <w:sz w:val="24"/>
        </w:rPr>
        <w:tab/>
      </w:r>
      <w:r w:rsidRPr="00A8594F">
        <w:rPr>
          <w:rFonts w:ascii="Calibri" w:hAnsi="Calibri"/>
          <w:b/>
          <w:sz w:val="24"/>
        </w:rPr>
        <w:tab/>
      </w:r>
      <w:r w:rsidRPr="00A8594F">
        <w:rPr>
          <w:rFonts w:ascii="Calibri" w:hAnsi="Calibri"/>
          <w:b/>
          <w:sz w:val="24"/>
        </w:rPr>
        <w:tab/>
      </w:r>
      <w:r w:rsidRPr="00A8594F">
        <w:rPr>
          <w:rFonts w:ascii="Calibri" w:hAnsi="Calibri"/>
          <w:b/>
          <w:sz w:val="24"/>
        </w:rPr>
        <w:tab/>
      </w:r>
      <w:r w:rsidR="00391335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667C5F" wp14:editId="2CBE26FF">
                <wp:simplePos x="0" y="0"/>
                <wp:positionH relativeFrom="column">
                  <wp:posOffset>5043170</wp:posOffset>
                </wp:positionH>
                <wp:positionV relativeFrom="paragraph">
                  <wp:posOffset>140677</wp:posOffset>
                </wp:positionV>
                <wp:extent cx="1466850" cy="431800"/>
                <wp:effectExtent l="0" t="0" r="0" b="63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850" cy="43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A043270" w14:textId="77777777" w:rsidR="00391335" w:rsidRPr="005D7378" w:rsidRDefault="00391335" w:rsidP="0039133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667C5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97.1pt;margin-top:11.1pt;width:115.5pt;height:3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" filled="f" stroked="f">
                <v:textbox>
                  <w:txbxContent>
                    <w:p w14:paraId="2A043270" w14:textId="77777777" w:rsidR="00391335" w:rsidRPr="005D7378" w:rsidRDefault="00391335" w:rsidP="00391335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OP</w:t>
                      </w:r>
                    </w:p>
                  </w:txbxContent>
                </v:textbox>
              </v:shape>
            </w:pict>
          </mc:Fallback>
        </mc:AlternateContent>
      </w:r>
      <w:r w:rsidR="0039133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EAE05A" wp14:editId="6EAD9CC2">
                <wp:simplePos x="0" y="0"/>
                <wp:positionH relativeFrom="column">
                  <wp:posOffset>4050665</wp:posOffset>
                </wp:positionH>
                <wp:positionV relativeFrom="paragraph">
                  <wp:posOffset>144487</wp:posOffset>
                </wp:positionV>
                <wp:extent cx="1467059" cy="432079"/>
                <wp:effectExtent l="0" t="0" r="0" b="63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A6EDF08" w14:textId="77777777" w:rsidR="00391335" w:rsidRPr="005D7378" w:rsidRDefault="00391335" w:rsidP="0039133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EAE05A" id="Text Box 2" o:spid="_x0000_s1027" type="#_x0000_t202" style="position:absolute;margin-left:318.95pt;margin-top:11.4pt;width:115.5pt;height:3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" filled="f" stroked="f">
                <v:textbox>
                  <w:txbxContent>
                    <w:p w14:paraId="3A6EDF08" w14:textId="77777777" w:rsidR="00391335" w:rsidRPr="005D7378" w:rsidRDefault="00391335" w:rsidP="00391335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OOD</w:t>
                      </w:r>
                    </w:p>
                  </w:txbxContent>
                </v:textbox>
              </v:shape>
            </w:pict>
          </mc:Fallback>
        </mc:AlternateContent>
      </w:r>
      <w:r w:rsidR="0039133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63A3EF" wp14:editId="2A94B934">
                <wp:simplePos x="0" y="0"/>
                <wp:positionH relativeFrom="column">
                  <wp:posOffset>2109735</wp:posOffset>
                </wp:positionH>
                <wp:positionV relativeFrom="paragraph">
                  <wp:posOffset>143217</wp:posOffset>
                </wp:positionV>
                <wp:extent cx="1467059" cy="432079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25CDCD2" w14:textId="77777777" w:rsidR="00391335" w:rsidRPr="005D7378" w:rsidRDefault="00391335" w:rsidP="0039133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63A3EF" id="Text Box 1" o:spid="_x0000_s1028" type="#_x0000_t202" style="position:absolute;margin-left:166.1pt;margin-top:11.3pt;width:115.5pt;height:3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" filled="f" stroked="f">
                <v:textbox>
                  <w:txbxContent>
                    <w:p w14:paraId="225CDCD2" w14:textId="77777777" w:rsidR="00391335" w:rsidRPr="005D7378" w:rsidRDefault="00391335" w:rsidP="00391335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OD</w:t>
                      </w:r>
                    </w:p>
                  </w:txbxContent>
                </v:textbox>
              </v:shape>
            </w:pict>
          </mc:Fallback>
        </mc:AlternateContent>
      </w:r>
    </w:p>
    <w:p w14:paraId="41975300" w14:textId="77777777" w:rsidR="00BF3867" w:rsidRDefault="00BF3867" w:rsidP="00A8594F">
      <w:pPr>
        <w:jc w:val="left"/>
        <w:rPr>
          <w:rFonts w:ascii="Calibri" w:hAnsi="Calibri"/>
          <w:sz w:val="24"/>
        </w:rPr>
      </w:pPr>
    </w:p>
    <w:p w14:paraId="6557F526" w14:textId="77777777" w:rsidR="00A8594F" w:rsidRPr="00A8594F" w:rsidRDefault="00A8594F" w:rsidP="00A8594F">
      <w:pPr>
        <w:rPr>
          <w:rFonts w:ascii="Calibri" w:hAnsi="Calibri"/>
          <w:sz w:val="12"/>
          <w:szCs w:val="12"/>
        </w:rPr>
      </w:pPr>
    </w:p>
    <w:tbl>
      <w:tblPr>
        <w:tblStyle w:val="TableGrid"/>
        <w:tblW w:w="963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74"/>
        <w:gridCol w:w="4180"/>
        <w:gridCol w:w="2013"/>
        <w:gridCol w:w="1063"/>
      </w:tblGrid>
      <w:tr w:rsidR="00A8594F" w:rsidRPr="00A8594F" w14:paraId="328B5C33" w14:textId="77777777" w:rsidTr="00391335">
        <w:trPr>
          <w:trHeight w:hRule="exact" w:val="1584"/>
        </w:trPr>
        <w:tc>
          <w:tcPr>
            <w:tcW w:w="237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A649DF3" w14:textId="77777777" w:rsidR="00A8594F" w:rsidRPr="005D7378" w:rsidRDefault="00A8594F" w:rsidP="00E40DFA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rning</w:t>
            </w:r>
          </w:p>
        </w:tc>
        <w:tc>
          <w:tcPr>
            <w:tcW w:w="4180" w:type="dxa"/>
            <w:tcBorders>
              <w:top w:val="single" w:sz="4" w:space="0" w:color="auto"/>
            </w:tcBorders>
            <w:vAlign w:val="center"/>
          </w:tcPr>
          <w:p w14:paraId="010C69BE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5A2BD190" w14:textId="1F57A3BE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5E1358AD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273DDD1C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0B58431B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tcBorders>
              <w:top w:val="single" w:sz="4" w:space="0" w:color="auto"/>
            </w:tcBorders>
            <w:vAlign w:val="center"/>
          </w:tcPr>
          <w:p w14:paraId="541324AB" w14:textId="0031671A" w:rsidR="00A8594F" w:rsidRPr="00A8594F" w:rsidRDefault="00A8594F" w:rsidP="00391335">
            <w:pPr>
              <w:jc w:val="left"/>
              <w:rPr>
                <w:rFonts w:ascii="Calibri" w:hAnsi="Calibri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  <w:vAlign w:val="center"/>
          </w:tcPr>
          <w:p w14:paraId="7D72A75B" w14:textId="77777777" w:rsidR="00A8594F" w:rsidRPr="00A8594F" w:rsidRDefault="00A8594F" w:rsidP="00E40DFA">
            <w:pPr>
              <w:jc w:val="center"/>
              <w:rPr>
                <w:rFonts w:ascii="Calibri" w:hAnsi="Calibri"/>
              </w:rPr>
            </w:pPr>
          </w:p>
        </w:tc>
      </w:tr>
      <w:tr w:rsidR="00A8594F" w:rsidRPr="00A8594F" w14:paraId="55A34C4E" w14:textId="77777777" w:rsidTr="00391335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275CDA09" w14:textId="77777777" w:rsidR="00A8594F" w:rsidRPr="005D7378" w:rsidRDefault="00A8594F" w:rsidP="00E40DFA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Morning</w:t>
            </w:r>
          </w:p>
        </w:tc>
        <w:tc>
          <w:tcPr>
            <w:tcW w:w="4180" w:type="dxa"/>
            <w:vAlign w:val="center"/>
          </w:tcPr>
          <w:p w14:paraId="30254604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20FBCA84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7694F33B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4B441100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0D4CFC81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5D7F899F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00CF91C6" w14:textId="77777777" w:rsidR="00A8594F" w:rsidRPr="00A8594F" w:rsidRDefault="00A8594F" w:rsidP="00E40D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361819D2" w14:textId="77777777" w:rsidR="00A8594F" w:rsidRPr="00A8594F" w:rsidRDefault="00A8594F" w:rsidP="00E40DFA">
            <w:pPr>
              <w:jc w:val="center"/>
              <w:rPr>
                <w:rFonts w:ascii="Calibri" w:hAnsi="Calibri"/>
              </w:rPr>
            </w:pPr>
          </w:p>
        </w:tc>
      </w:tr>
      <w:tr w:rsidR="00A8594F" w:rsidRPr="00A8594F" w14:paraId="27853432" w14:textId="77777777" w:rsidTr="00391335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74B3286B" w14:textId="77777777" w:rsidR="00A8594F" w:rsidRPr="005D7378" w:rsidRDefault="00A8594F" w:rsidP="00E40DFA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unch</w:t>
            </w:r>
          </w:p>
        </w:tc>
        <w:tc>
          <w:tcPr>
            <w:tcW w:w="4180" w:type="dxa"/>
            <w:vAlign w:val="center"/>
          </w:tcPr>
          <w:p w14:paraId="18229A24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028027EE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09888891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55EBD182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52D146DA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4197F38F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7D679108" w14:textId="77777777" w:rsidR="00A8594F" w:rsidRPr="00A8594F" w:rsidRDefault="00A8594F" w:rsidP="00E40D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0933E92E" w14:textId="77777777" w:rsidR="00A8594F" w:rsidRPr="00A8594F" w:rsidRDefault="00A8594F" w:rsidP="00E40DFA">
            <w:pPr>
              <w:jc w:val="center"/>
              <w:rPr>
                <w:rFonts w:ascii="Calibri" w:hAnsi="Calibri"/>
              </w:rPr>
            </w:pPr>
          </w:p>
        </w:tc>
      </w:tr>
      <w:tr w:rsidR="00A8594F" w:rsidRPr="00A8594F" w14:paraId="4FCC3AC9" w14:textId="77777777" w:rsidTr="00391335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3C303BA1" w14:textId="77777777" w:rsidR="00A8594F" w:rsidRPr="005D7378" w:rsidRDefault="00A8594F" w:rsidP="00E40DFA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Afternoon</w:t>
            </w:r>
          </w:p>
        </w:tc>
        <w:tc>
          <w:tcPr>
            <w:tcW w:w="4180" w:type="dxa"/>
            <w:vAlign w:val="center"/>
          </w:tcPr>
          <w:p w14:paraId="216C64AF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565F5534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22549E9C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23557DAC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21C2EF66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4E66F392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5E9B07DF" w14:textId="77777777" w:rsidR="00A8594F" w:rsidRPr="00A8594F" w:rsidRDefault="00A8594F" w:rsidP="00E40D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7C89DC10" w14:textId="77777777" w:rsidR="00A8594F" w:rsidRPr="00A8594F" w:rsidRDefault="00A8594F" w:rsidP="00E40DFA">
            <w:pPr>
              <w:jc w:val="center"/>
              <w:rPr>
                <w:rFonts w:ascii="Calibri" w:hAnsi="Calibri"/>
              </w:rPr>
            </w:pPr>
          </w:p>
        </w:tc>
      </w:tr>
      <w:tr w:rsidR="00A8594F" w:rsidRPr="00A8594F" w14:paraId="46CB3758" w14:textId="77777777" w:rsidTr="00391335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68F81D4A" w14:textId="77777777" w:rsidR="00A8594F" w:rsidRPr="005D7378" w:rsidRDefault="00A8594F" w:rsidP="00E40DFA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inner</w:t>
            </w:r>
          </w:p>
        </w:tc>
        <w:tc>
          <w:tcPr>
            <w:tcW w:w="4180" w:type="dxa"/>
            <w:vAlign w:val="center"/>
          </w:tcPr>
          <w:p w14:paraId="11888BC8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3E6740B6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1A2A63C8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6742A514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02C3DDAA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11515A26" w14:textId="77777777" w:rsid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7D4EF1B5" w14:textId="77777777" w:rsidR="000448B0" w:rsidRPr="000448B0" w:rsidRDefault="000448B0" w:rsidP="000448B0">
            <w:pPr>
              <w:rPr>
                <w:rFonts w:ascii="Calibri" w:hAnsi="Calibri"/>
              </w:rPr>
            </w:pPr>
          </w:p>
          <w:p w14:paraId="6832BA25" w14:textId="77777777" w:rsidR="000448B0" w:rsidRPr="000448B0" w:rsidRDefault="000448B0" w:rsidP="000448B0">
            <w:pPr>
              <w:rPr>
                <w:rFonts w:ascii="Calibri" w:hAnsi="Calibri"/>
              </w:rPr>
            </w:pPr>
          </w:p>
          <w:p w14:paraId="36FE1EE7" w14:textId="77777777" w:rsidR="000448B0" w:rsidRPr="000448B0" w:rsidRDefault="000448B0" w:rsidP="000448B0">
            <w:pPr>
              <w:rPr>
                <w:rFonts w:ascii="Calibri" w:hAnsi="Calibri"/>
              </w:rPr>
            </w:pPr>
          </w:p>
          <w:p w14:paraId="336A2564" w14:textId="77777777" w:rsidR="000448B0" w:rsidRPr="000448B0" w:rsidRDefault="000448B0" w:rsidP="000448B0">
            <w:pPr>
              <w:rPr>
                <w:rFonts w:ascii="Calibri" w:hAnsi="Calibri"/>
              </w:rPr>
            </w:pPr>
          </w:p>
          <w:p w14:paraId="69FB6C8E" w14:textId="77777777" w:rsidR="000448B0" w:rsidRPr="000448B0" w:rsidRDefault="000448B0" w:rsidP="000448B0">
            <w:pPr>
              <w:rPr>
                <w:rFonts w:ascii="Calibri" w:hAnsi="Calibri"/>
              </w:rPr>
            </w:pPr>
          </w:p>
          <w:p w14:paraId="7144E7FD" w14:textId="77777777" w:rsidR="000448B0" w:rsidRPr="000448B0" w:rsidRDefault="000448B0" w:rsidP="000448B0">
            <w:pPr>
              <w:rPr>
                <w:rFonts w:ascii="Calibri" w:hAnsi="Calibri"/>
              </w:rPr>
            </w:pPr>
          </w:p>
          <w:p w14:paraId="2F1B7DBA" w14:textId="6D806238" w:rsidR="000448B0" w:rsidRPr="000448B0" w:rsidRDefault="000448B0" w:rsidP="000448B0">
            <w:pPr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4CB3208A" w14:textId="77777777" w:rsidR="00A8594F" w:rsidRPr="00A8594F" w:rsidRDefault="00A8594F" w:rsidP="00E40D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0EF4220E" w14:textId="77777777" w:rsidR="00A8594F" w:rsidRPr="00A8594F" w:rsidRDefault="00A8594F" w:rsidP="00E40DFA">
            <w:pPr>
              <w:jc w:val="center"/>
              <w:rPr>
                <w:rFonts w:ascii="Calibri" w:hAnsi="Calibri"/>
              </w:rPr>
            </w:pPr>
          </w:p>
        </w:tc>
      </w:tr>
      <w:tr w:rsidR="00A8594F" w:rsidRPr="00A8594F" w14:paraId="24231A5B" w14:textId="77777777" w:rsidTr="00391335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7D171703" w14:textId="77777777" w:rsidR="00A8594F" w:rsidRPr="005D7378" w:rsidRDefault="00A8594F" w:rsidP="00E40DFA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ate Evening</w:t>
            </w:r>
          </w:p>
        </w:tc>
        <w:tc>
          <w:tcPr>
            <w:tcW w:w="4180" w:type="dxa"/>
            <w:vAlign w:val="center"/>
          </w:tcPr>
          <w:p w14:paraId="79DACB71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59BBA9E8" w14:textId="77777777" w:rsidR="005D7378" w:rsidRPr="00A8594F" w:rsidRDefault="005D7378" w:rsidP="00E40DFA">
            <w:pPr>
              <w:jc w:val="left"/>
              <w:rPr>
                <w:rFonts w:ascii="Calibri" w:hAnsi="Calibri"/>
              </w:rPr>
            </w:pPr>
          </w:p>
          <w:p w14:paraId="0F720CDD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25643D20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1189A901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  <w:p w14:paraId="69253D90" w14:textId="77777777" w:rsidR="00A8594F" w:rsidRPr="00A8594F" w:rsidRDefault="00A8594F" w:rsidP="00E40DFA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54B7B1FA" w14:textId="77777777" w:rsidR="00A8594F" w:rsidRPr="00A8594F" w:rsidRDefault="00A8594F" w:rsidP="00E40DF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2633968B" w14:textId="77777777" w:rsidR="00A8594F" w:rsidRPr="00A8594F" w:rsidRDefault="00A8594F" w:rsidP="00E40DFA">
            <w:pPr>
              <w:jc w:val="center"/>
              <w:rPr>
                <w:rFonts w:ascii="Calibri" w:hAnsi="Calibri"/>
              </w:rPr>
            </w:pPr>
          </w:p>
        </w:tc>
      </w:tr>
    </w:tbl>
    <w:p w14:paraId="71B6CFF3" w14:textId="77777777" w:rsidR="009D54CC" w:rsidRDefault="009D54CC" w:rsidP="00A8594F">
      <w:pPr>
        <w:rPr>
          <w:rFonts w:ascii="Calibri" w:eastAsia="MS Gothic" w:hAnsi="Calibri"/>
          <w:b/>
        </w:rPr>
      </w:pPr>
      <w:r w:rsidRPr="00A8594F">
        <w:rPr>
          <w:rFonts w:ascii="Calibri" w:hAnsi="Calibri"/>
          <w:b/>
          <w:sz w:val="24"/>
        </w:rPr>
        <w:t>H2O:</w:t>
      </w:r>
      <w:r w:rsidRPr="00A8594F">
        <w:rPr>
          <w:rFonts w:ascii="Calibri" w:hAnsi="Calibri"/>
          <w:sz w:val="24"/>
        </w:rPr>
        <w:t xml:space="preserve"> </w:t>
      </w:r>
      <w:sdt>
        <w:sdtPr>
          <w:rPr>
            <w:rFonts w:ascii="Calibri" w:hAnsi="Calibri"/>
            <w:sz w:val="24"/>
          </w:rPr>
          <w:id w:val="18165276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2005272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2982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59481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378360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108812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499351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525447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709797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79043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550488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329722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</w:p>
    <w:p w14:paraId="0D5494A4" w14:textId="77777777" w:rsidR="00391335" w:rsidRDefault="00391335" w:rsidP="00A8594F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B</w:t>
      </w:r>
      <w:r w:rsidR="00A8594F" w:rsidRPr="00A8594F">
        <w:rPr>
          <w:rFonts w:ascii="Calibri" w:eastAsia="MS Gothic" w:hAnsi="Calibri"/>
          <w:b/>
        </w:rPr>
        <w:t xml:space="preserve">ed time previous night: </w:t>
      </w:r>
      <w:sdt>
        <w:sdtPr>
          <w:rPr>
            <w:rFonts w:ascii="Calibri" w:eastAsia="MS Gothic" w:hAnsi="Calibri"/>
            <w:b/>
          </w:rPr>
          <w:id w:val="-2003043322"/>
          <w:placeholder>
            <w:docPart w:val="DefaultPlaceholder_-1854013440"/>
          </w:placeholder>
          <w:showingPlcHdr/>
          <w:text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00D718B2" w14:textId="77777777" w:rsidR="00391335" w:rsidRDefault="00391335" w:rsidP="00A8594F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W</w:t>
      </w:r>
      <w:r w:rsidR="00A8594F" w:rsidRPr="00A8594F">
        <w:rPr>
          <w:rFonts w:ascii="Calibri" w:eastAsia="MS Gothic" w:hAnsi="Calibri"/>
          <w:b/>
        </w:rPr>
        <w:t xml:space="preserve">ake time: </w:t>
      </w:r>
      <w:sdt>
        <w:sdtPr>
          <w:rPr>
            <w:rFonts w:ascii="Calibri" w:eastAsia="MS Gothic" w:hAnsi="Calibri"/>
            <w:b/>
          </w:rPr>
          <w:id w:val="-286434244"/>
          <w:placeholder>
            <w:docPart w:val="DefaultPlaceholder_-1854013440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56DB1238" w14:textId="77777777" w:rsidR="005D7378" w:rsidRDefault="00A8594F" w:rsidP="00A8594F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# times I</w:t>
      </w:r>
      <w:r w:rsidRPr="00A8594F">
        <w:rPr>
          <w:rFonts w:ascii="Calibri" w:eastAsia="MS Gothic" w:hAnsi="Calibri"/>
          <w:b/>
        </w:rPr>
        <w:t xml:space="preserve"> woke up through the night: </w:t>
      </w:r>
      <w:sdt>
        <w:sdtPr>
          <w:rPr>
            <w:rFonts w:ascii="Calibri" w:eastAsia="MS Gothic" w:hAnsi="Calibri"/>
            <w:b/>
          </w:rPr>
          <w:id w:val="-1052223020"/>
          <w:placeholder>
            <w:docPart w:val="DefaultPlaceholder_-1854013440"/>
          </w:placeholder>
          <w:showingPlcHdr/>
        </w:sdtPr>
        <w:sdtEndPr/>
        <w:sdtContent>
          <w:r w:rsidR="005D7378" w:rsidRPr="00AC67C5">
            <w:rPr>
              <w:rStyle w:val="PlaceholderText"/>
            </w:rPr>
            <w:t>Click or tap here to enter text.</w:t>
          </w:r>
        </w:sdtContent>
      </w:sdt>
    </w:p>
    <w:p w14:paraId="2D56D8F8" w14:textId="77777777" w:rsidR="005D7378" w:rsidRPr="00A8594F" w:rsidRDefault="005D7378" w:rsidP="005D7378">
      <w:pPr>
        <w:pBdr>
          <w:bottom w:val="single" w:sz="4" w:space="1" w:color="auto"/>
        </w:pBdr>
        <w:tabs>
          <w:tab w:val="right" w:pos="10080"/>
        </w:tabs>
        <w:rPr>
          <w:rFonts w:ascii="Calibri" w:hAnsi="Calibri"/>
          <w:b/>
        </w:rPr>
      </w:pPr>
      <w:r>
        <w:rPr>
          <w:rFonts w:ascii="Calibri" w:eastAsia="MS Gothic" w:hAnsi="Calibri"/>
          <w:b/>
        </w:rPr>
        <w:br w:type="page"/>
      </w:r>
      <w:r w:rsidR="00CE6168" w:rsidRPr="00CE6168">
        <w:rPr>
          <w:rFonts w:ascii="Calibri" w:hAnsi="Calibri"/>
          <w:b/>
        </w:rPr>
        <w:lastRenderedPageBreak/>
        <w:t>NAME</w:t>
      </w:r>
      <w:r w:rsidRPr="00A8594F">
        <w:rPr>
          <w:rFonts w:ascii="Calibri" w:hAnsi="Calibri"/>
          <w:b/>
        </w:rPr>
        <w:t>:</w:t>
      </w:r>
      <w:r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1562217418"/>
          <w:placeholder>
            <w:docPart w:val="2D047F6389D541A4A3A3C84DE8C1C5E8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  <w:r w:rsidRPr="00A8594F">
        <w:rPr>
          <w:rFonts w:ascii="Calibri" w:hAnsi="Calibri"/>
        </w:rPr>
        <w:tab/>
      </w:r>
    </w:p>
    <w:p w14:paraId="77CE733D" w14:textId="77777777" w:rsidR="005D7378" w:rsidRPr="00A8594F" w:rsidRDefault="005D7378" w:rsidP="005D7378">
      <w:pPr>
        <w:rPr>
          <w:rFonts w:ascii="Calibri" w:hAnsi="Calibri"/>
        </w:rPr>
      </w:pPr>
    </w:p>
    <w:p w14:paraId="4627E07F" w14:textId="77777777" w:rsidR="005D7378" w:rsidRDefault="00CE6168" w:rsidP="005D7378">
      <w:pPr>
        <w:jc w:val="left"/>
        <w:rPr>
          <w:rFonts w:ascii="Calibri" w:hAnsi="Calibri"/>
          <w:sz w:val="24"/>
        </w:rPr>
      </w:pPr>
      <w:r w:rsidRPr="00A8594F">
        <w:rPr>
          <w:rFonts w:ascii="Calibri" w:hAnsi="Calibri"/>
          <w:b/>
          <w:sz w:val="24"/>
        </w:rPr>
        <w:t>DATE</w:t>
      </w:r>
      <w:r w:rsidR="005D7378" w:rsidRPr="00A8594F">
        <w:rPr>
          <w:rFonts w:ascii="Calibri" w:hAnsi="Calibri"/>
          <w:b/>
          <w:sz w:val="24"/>
        </w:rPr>
        <w:t xml:space="preserve">: </w:t>
      </w:r>
      <w:r w:rsidR="005D7378" w:rsidRPr="00A8594F">
        <w:rPr>
          <w:rFonts w:ascii="Calibri" w:hAnsi="Calibri"/>
          <w:b/>
          <w:sz w:val="24"/>
        </w:rPr>
        <w:tab/>
      </w:r>
      <w:sdt>
        <w:sdtPr>
          <w:rPr>
            <w:rFonts w:ascii="Calibri" w:hAnsi="Calibri"/>
            <w:b/>
            <w:sz w:val="24"/>
          </w:rPr>
          <w:id w:val="901020651"/>
          <w:placeholder>
            <w:docPart w:val="2D047F6389D541A4A3A3C84DE8C1C5E8"/>
          </w:placeholder>
          <w:showingPlcHdr/>
        </w:sdtPr>
        <w:sdtEndPr/>
        <w:sdtContent>
          <w:r w:rsidR="005D7378" w:rsidRPr="00AC67C5">
            <w:rPr>
              <w:rStyle w:val="PlaceholderText"/>
            </w:rPr>
            <w:t>Click or tap here to enter text.</w:t>
          </w:r>
        </w:sdtContent>
      </w:sdt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691CE44" wp14:editId="42A2E064">
                <wp:simplePos x="0" y="0"/>
                <wp:positionH relativeFrom="column">
                  <wp:posOffset>5043170</wp:posOffset>
                </wp:positionH>
                <wp:positionV relativeFrom="paragraph">
                  <wp:posOffset>140677</wp:posOffset>
                </wp:positionV>
                <wp:extent cx="1466850" cy="431800"/>
                <wp:effectExtent l="0" t="0" r="0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850" cy="43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5C44DB0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1CE44" id="Text Box 7" o:spid="_x0000_s1029" type="#_x0000_t202" style="position:absolute;margin-left:397.1pt;margin-top:11.1pt;width:115.5pt;height:3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" filled="f" stroked="f">
                <v:textbox>
                  <w:txbxContent>
                    <w:p w14:paraId="35C44DB0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OP</w:t>
                      </w:r>
                    </w:p>
                  </w:txbxContent>
                </v:textbox>
              </v:shape>
            </w:pict>
          </mc:Fallback>
        </mc:AlternateContent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D87466C" wp14:editId="49A5A53B">
                <wp:simplePos x="0" y="0"/>
                <wp:positionH relativeFrom="column">
                  <wp:posOffset>4050665</wp:posOffset>
                </wp:positionH>
                <wp:positionV relativeFrom="paragraph">
                  <wp:posOffset>144487</wp:posOffset>
                </wp:positionV>
                <wp:extent cx="1467059" cy="432079"/>
                <wp:effectExtent l="0" t="0" r="0" b="63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EEE6F97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7466C" id="Text Box 8" o:spid="_x0000_s1030" type="#_x0000_t202" style="position:absolute;margin-left:318.95pt;margin-top:11.4pt;width:115.5pt;height:3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" filled="f" stroked="f">
                <v:textbox>
                  <w:txbxContent>
                    <w:p w14:paraId="5EEE6F97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OOD</w:t>
                      </w:r>
                    </w:p>
                  </w:txbxContent>
                </v:textbox>
              </v:shape>
            </w:pict>
          </mc:Fallback>
        </mc:AlternateContent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2C095FB" wp14:editId="6146BE4F">
                <wp:simplePos x="0" y="0"/>
                <wp:positionH relativeFrom="column">
                  <wp:posOffset>2109735</wp:posOffset>
                </wp:positionH>
                <wp:positionV relativeFrom="paragraph">
                  <wp:posOffset>143217</wp:posOffset>
                </wp:positionV>
                <wp:extent cx="1467059" cy="432079"/>
                <wp:effectExtent l="0" t="0" r="0" b="63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D63CC5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095FB" id="Text Box 9" o:spid="_x0000_s1031" type="#_x0000_t202" style="position:absolute;margin-left:166.1pt;margin-top:11.3pt;width:115.5pt;height: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" filled="f" stroked="f">
                <v:textbox>
                  <w:txbxContent>
                    <w:p w14:paraId="1CD63CC5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OD</w:t>
                      </w:r>
                    </w:p>
                  </w:txbxContent>
                </v:textbox>
              </v:shape>
            </w:pict>
          </mc:Fallback>
        </mc:AlternateContent>
      </w:r>
    </w:p>
    <w:p w14:paraId="02DC535D" w14:textId="77777777" w:rsidR="005D7378" w:rsidRDefault="005D7378" w:rsidP="005D7378">
      <w:pPr>
        <w:jc w:val="left"/>
        <w:rPr>
          <w:rFonts w:ascii="Calibri" w:hAnsi="Calibri"/>
          <w:sz w:val="24"/>
        </w:rPr>
      </w:pPr>
    </w:p>
    <w:p w14:paraId="5976C77D" w14:textId="77777777" w:rsidR="005D7378" w:rsidRPr="00A8594F" w:rsidRDefault="005D7378" w:rsidP="005D7378">
      <w:pPr>
        <w:rPr>
          <w:rFonts w:ascii="Calibri" w:hAnsi="Calibri"/>
          <w:sz w:val="12"/>
          <w:szCs w:val="12"/>
        </w:rPr>
      </w:pPr>
    </w:p>
    <w:tbl>
      <w:tblPr>
        <w:tblStyle w:val="TableGrid"/>
        <w:tblW w:w="963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74"/>
        <w:gridCol w:w="4180"/>
        <w:gridCol w:w="2013"/>
        <w:gridCol w:w="1063"/>
      </w:tblGrid>
      <w:tr w:rsidR="005D7378" w:rsidRPr="00A8594F" w14:paraId="085FB132" w14:textId="77777777" w:rsidTr="00197DEB">
        <w:trPr>
          <w:trHeight w:hRule="exact" w:val="1584"/>
        </w:trPr>
        <w:tc>
          <w:tcPr>
            <w:tcW w:w="237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CCFE2CD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rning</w:t>
            </w:r>
          </w:p>
        </w:tc>
        <w:tc>
          <w:tcPr>
            <w:tcW w:w="4180" w:type="dxa"/>
            <w:tcBorders>
              <w:top w:val="single" w:sz="4" w:space="0" w:color="auto"/>
            </w:tcBorders>
            <w:vAlign w:val="center"/>
          </w:tcPr>
          <w:p w14:paraId="0E3C9B8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62767B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0C2402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724EBBE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E74B95C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tcBorders>
              <w:top w:val="single" w:sz="4" w:space="0" w:color="auto"/>
            </w:tcBorders>
            <w:vAlign w:val="center"/>
          </w:tcPr>
          <w:p w14:paraId="2EF7B00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  <w:vAlign w:val="center"/>
          </w:tcPr>
          <w:p w14:paraId="6F28B975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20F3D920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5A1D9006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Morning</w:t>
            </w:r>
          </w:p>
        </w:tc>
        <w:tc>
          <w:tcPr>
            <w:tcW w:w="4180" w:type="dxa"/>
            <w:vAlign w:val="center"/>
          </w:tcPr>
          <w:p w14:paraId="3B2B0D3F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DA8064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20583D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89FDC3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7CF4520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59BCA1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74A4E304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74A60AA9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184EEFBC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45DD7179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unch</w:t>
            </w:r>
          </w:p>
        </w:tc>
        <w:tc>
          <w:tcPr>
            <w:tcW w:w="4180" w:type="dxa"/>
            <w:vAlign w:val="center"/>
          </w:tcPr>
          <w:p w14:paraId="5B57086C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4EAEC6E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37CFF9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D66369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5485C6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40D9B5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090CE366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4E7C7986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569F8776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274FC1E9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Afternoon</w:t>
            </w:r>
          </w:p>
        </w:tc>
        <w:tc>
          <w:tcPr>
            <w:tcW w:w="4180" w:type="dxa"/>
            <w:vAlign w:val="center"/>
          </w:tcPr>
          <w:p w14:paraId="39CECD7A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DADA640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9CFB26E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FFCDCE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2B2A96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B19FCC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7F03641D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4024961C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3831D407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411CAB29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inner</w:t>
            </w:r>
          </w:p>
        </w:tc>
        <w:tc>
          <w:tcPr>
            <w:tcW w:w="4180" w:type="dxa"/>
            <w:vAlign w:val="center"/>
          </w:tcPr>
          <w:p w14:paraId="03DF0FF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F739EC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19E959A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BDE0AF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0576D4B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508754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20879330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0C26665E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0E872E14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6A9FED01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ate Evening</w:t>
            </w:r>
          </w:p>
        </w:tc>
        <w:tc>
          <w:tcPr>
            <w:tcW w:w="4180" w:type="dxa"/>
            <w:vAlign w:val="center"/>
          </w:tcPr>
          <w:p w14:paraId="14541EC0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A2C67F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49E569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96D88B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A21EF5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2E73B1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1BD399F5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1FC61E5A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</w:tbl>
    <w:p w14:paraId="72FF5E66" w14:textId="77777777" w:rsidR="009D54CC" w:rsidRDefault="009D54CC" w:rsidP="005D7378">
      <w:pPr>
        <w:rPr>
          <w:rFonts w:ascii="Calibri" w:eastAsia="MS Gothic" w:hAnsi="Calibri"/>
          <w:b/>
        </w:rPr>
      </w:pPr>
      <w:r w:rsidRPr="00A8594F">
        <w:rPr>
          <w:rFonts w:ascii="Calibri" w:hAnsi="Calibri"/>
          <w:b/>
          <w:sz w:val="24"/>
        </w:rPr>
        <w:t>H2O:</w:t>
      </w:r>
      <w:r w:rsidRPr="00A8594F">
        <w:rPr>
          <w:rFonts w:ascii="Calibri" w:hAnsi="Calibri"/>
          <w:sz w:val="24"/>
        </w:rPr>
        <w:t xml:space="preserve"> </w:t>
      </w:r>
      <w:sdt>
        <w:sdtPr>
          <w:rPr>
            <w:rFonts w:ascii="Calibri" w:hAnsi="Calibri"/>
            <w:sz w:val="24"/>
          </w:rPr>
          <w:id w:val="1361083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389262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701812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854098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934562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359819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3916487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20178048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880440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774169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696501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166680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</w:p>
    <w:p w14:paraId="49D5648B" w14:textId="77777777" w:rsidR="005D7378" w:rsidRDefault="005D7378" w:rsidP="005D7378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B</w:t>
      </w:r>
      <w:r w:rsidRPr="00A8594F">
        <w:rPr>
          <w:rFonts w:ascii="Calibri" w:eastAsia="MS Gothic" w:hAnsi="Calibri"/>
          <w:b/>
        </w:rPr>
        <w:t xml:space="preserve">ed time previous night: </w:t>
      </w:r>
      <w:sdt>
        <w:sdtPr>
          <w:rPr>
            <w:rFonts w:ascii="Calibri" w:eastAsia="MS Gothic" w:hAnsi="Calibri"/>
            <w:b/>
          </w:rPr>
          <w:id w:val="1439570886"/>
          <w:placeholder>
            <w:docPart w:val="2D047F6389D541A4A3A3C84DE8C1C5E8"/>
          </w:placeholder>
          <w:showingPlcHdr/>
          <w:text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1A7EFB25" w14:textId="77777777" w:rsidR="005D7378" w:rsidRDefault="005D7378" w:rsidP="005D7378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W</w:t>
      </w:r>
      <w:r w:rsidRPr="00A8594F">
        <w:rPr>
          <w:rFonts w:ascii="Calibri" w:eastAsia="MS Gothic" w:hAnsi="Calibri"/>
          <w:b/>
        </w:rPr>
        <w:t xml:space="preserve">ake time: </w:t>
      </w:r>
      <w:sdt>
        <w:sdtPr>
          <w:rPr>
            <w:rFonts w:ascii="Calibri" w:eastAsia="MS Gothic" w:hAnsi="Calibri"/>
            <w:b/>
          </w:rPr>
          <w:id w:val="-948852532"/>
          <w:placeholder>
            <w:docPart w:val="2D047F6389D541A4A3A3C84DE8C1C5E8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14757B55" w14:textId="77777777" w:rsidR="005D7378" w:rsidRPr="00A8594F" w:rsidRDefault="005D7378" w:rsidP="005D7378">
      <w:pPr>
        <w:rPr>
          <w:rFonts w:ascii="Calibri" w:hAnsi="Calibri"/>
          <w:b/>
        </w:rPr>
      </w:pPr>
      <w:r>
        <w:rPr>
          <w:rFonts w:ascii="Calibri" w:eastAsia="MS Gothic" w:hAnsi="Calibri"/>
          <w:b/>
        </w:rPr>
        <w:t># times I</w:t>
      </w:r>
      <w:r w:rsidRPr="00A8594F">
        <w:rPr>
          <w:rFonts w:ascii="Calibri" w:eastAsia="MS Gothic" w:hAnsi="Calibri"/>
          <w:b/>
        </w:rPr>
        <w:t xml:space="preserve"> woke up through the night: </w:t>
      </w:r>
      <w:sdt>
        <w:sdtPr>
          <w:rPr>
            <w:rFonts w:ascii="Calibri" w:eastAsia="MS Gothic" w:hAnsi="Calibri"/>
            <w:b/>
          </w:rPr>
          <w:id w:val="-66810057"/>
          <w:placeholder>
            <w:docPart w:val="2D047F6389D541A4A3A3C84DE8C1C5E8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7A092AE4" w14:textId="77777777" w:rsidR="00C709CC" w:rsidRDefault="00C709CC" w:rsidP="005D7378">
      <w:pPr>
        <w:pBdr>
          <w:bottom w:val="single" w:sz="4" w:space="1" w:color="auto"/>
        </w:pBdr>
        <w:tabs>
          <w:tab w:val="right" w:pos="10080"/>
        </w:tabs>
        <w:rPr>
          <w:rFonts w:ascii="Calibri" w:hAnsi="Calibri"/>
          <w:b/>
        </w:rPr>
      </w:pPr>
    </w:p>
    <w:p w14:paraId="4CBF63D0" w14:textId="77777777" w:rsidR="005D7378" w:rsidRPr="00A8594F" w:rsidRDefault="00CE6168" w:rsidP="005D7378">
      <w:pPr>
        <w:pBdr>
          <w:bottom w:val="single" w:sz="4" w:space="1" w:color="auto"/>
        </w:pBdr>
        <w:tabs>
          <w:tab w:val="right" w:pos="10080"/>
        </w:tabs>
        <w:rPr>
          <w:rFonts w:ascii="Calibri" w:hAnsi="Calibri"/>
          <w:b/>
        </w:rPr>
      </w:pPr>
      <w:r>
        <w:rPr>
          <w:rFonts w:ascii="Calibri" w:hAnsi="Calibri"/>
          <w:b/>
        </w:rPr>
        <w:lastRenderedPageBreak/>
        <w:t>NAME</w:t>
      </w:r>
      <w:r w:rsidR="005D7378" w:rsidRPr="00A8594F">
        <w:rPr>
          <w:rFonts w:ascii="Calibri" w:hAnsi="Calibri"/>
          <w:b/>
        </w:rPr>
        <w:t>:</w:t>
      </w:r>
      <w:r w:rsidR="005D7378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1923613053"/>
          <w:placeholder>
            <w:docPart w:val="FF64D413D7084469B77E70C6ED38B1FD"/>
          </w:placeholder>
          <w:showingPlcHdr/>
        </w:sdtPr>
        <w:sdtEndPr/>
        <w:sdtContent>
          <w:r w:rsidR="005D7378" w:rsidRPr="00AC67C5">
            <w:rPr>
              <w:rStyle w:val="PlaceholderText"/>
            </w:rPr>
            <w:t>Click or tap here to enter text.</w:t>
          </w:r>
        </w:sdtContent>
      </w:sdt>
      <w:r w:rsidR="005D7378" w:rsidRPr="00A8594F">
        <w:rPr>
          <w:rFonts w:ascii="Calibri" w:hAnsi="Calibri"/>
        </w:rPr>
        <w:tab/>
      </w:r>
    </w:p>
    <w:p w14:paraId="65650D7C" w14:textId="77777777" w:rsidR="005D7378" w:rsidRPr="00A8594F" w:rsidRDefault="005D7378" w:rsidP="005D7378">
      <w:pPr>
        <w:rPr>
          <w:rFonts w:ascii="Calibri" w:hAnsi="Calibri"/>
        </w:rPr>
      </w:pPr>
    </w:p>
    <w:p w14:paraId="70C32F9A" w14:textId="77777777" w:rsidR="005D7378" w:rsidRDefault="00CE6168" w:rsidP="005D7378">
      <w:pPr>
        <w:jc w:val="left"/>
        <w:rPr>
          <w:rFonts w:ascii="Calibri" w:hAnsi="Calibri"/>
          <w:sz w:val="24"/>
        </w:rPr>
      </w:pPr>
      <w:r w:rsidRPr="00A8594F">
        <w:rPr>
          <w:rFonts w:ascii="Calibri" w:hAnsi="Calibri"/>
          <w:b/>
          <w:sz w:val="24"/>
        </w:rPr>
        <w:t>DATE</w:t>
      </w:r>
      <w:r w:rsidR="005D7378" w:rsidRPr="00A8594F">
        <w:rPr>
          <w:rFonts w:ascii="Calibri" w:hAnsi="Calibri"/>
          <w:b/>
          <w:sz w:val="24"/>
        </w:rPr>
        <w:t xml:space="preserve">: </w:t>
      </w:r>
      <w:r w:rsidR="005D7378" w:rsidRPr="00A8594F">
        <w:rPr>
          <w:rFonts w:ascii="Calibri" w:hAnsi="Calibri"/>
          <w:b/>
          <w:sz w:val="24"/>
        </w:rPr>
        <w:tab/>
      </w:r>
      <w:sdt>
        <w:sdtPr>
          <w:rPr>
            <w:rFonts w:ascii="Calibri" w:hAnsi="Calibri"/>
            <w:b/>
            <w:sz w:val="24"/>
          </w:rPr>
          <w:id w:val="1766807640"/>
          <w:placeholder>
            <w:docPart w:val="FF64D413D7084469B77E70C6ED38B1FD"/>
          </w:placeholder>
          <w:showingPlcHdr/>
        </w:sdtPr>
        <w:sdtEndPr/>
        <w:sdtContent>
          <w:r w:rsidR="005D7378" w:rsidRPr="00AC67C5">
            <w:rPr>
              <w:rStyle w:val="PlaceholderText"/>
            </w:rPr>
            <w:t>Click or tap here to enter text.</w:t>
          </w:r>
        </w:sdtContent>
      </w:sdt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FFCDEA" wp14:editId="7D8B7574">
                <wp:simplePos x="0" y="0"/>
                <wp:positionH relativeFrom="column">
                  <wp:posOffset>5043170</wp:posOffset>
                </wp:positionH>
                <wp:positionV relativeFrom="paragraph">
                  <wp:posOffset>140677</wp:posOffset>
                </wp:positionV>
                <wp:extent cx="1466850" cy="431800"/>
                <wp:effectExtent l="0" t="0" r="0" b="63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850" cy="43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3C278F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FCDEA" id="Text Box 10" o:spid="_x0000_s1032" type="#_x0000_t202" style="position:absolute;margin-left:397.1pt;margin-top:11.1pt;width:115.5pt;height:3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" filled="f" stroked="f">
                <v:textbox>
                  <w:txbxContent>
                    <w:p w14:paraId="533C278F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OP</w:t>
                      </w:r>
                    </w:p>
                  </w:txbxContent>
                </v:textbox>
              </v:shape>
            </w:pict>
          </mc:Fallback>
        </mc:AlternateContent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A25CF43" wp14:editId="478D1B60">
                <wp:simplePos x="0" y="0"/>
                <wp:positionH relativeFrom="column">
                  <wp:posOffset>4050665</wp:posOffset>
                </wp:positionH>
                <wp:positionV relativeFrom="paragraph">
                  <wp:posOffset>144487</wp:posOffset>
                </wp:positionV>
                <wp:extent cx="1467059" cy="432079"/>
                <wp:effectExtent l="0" t="0" r="0" b="63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BFD20B9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25CF43" id="Text Box 11" o:spid="_x0000_s1033" type="#_x0000_t202" style="position:absolute;margin-left:318.95pt;margin-top:11.4pt;width:115.5pt;height:3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" filled="f" stroked="f">
                <v:textbox>
                  <w:txbxContent>
                    <w:p w14:paraId="6BFD20B9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OOD</w:t>
                      </w:r>
                    </w:p>
                  </w:txbxContent>
                </v:textbox>
              </v:shape>
            </w:pict>
          </mc:Fallback>
        </mc:AlternateContent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B600A25" wp14:editId="7E71DFDD">
                <wp:simplePos x="0" y="0"/>
                <wp:positionH relativeFrom="column">
                  <wp:posOffset>2109735</wp:posOffset>
                </wp:positionH>
                <wp:positionV relativeFrom="paragraph">
                  <wp:posOffset>143217</wp:posOffset>
                </wp:positionV>
                <wp:extent cx="1467059" cy="432079"/>
                <wp:effectExtent l="0" t="0" r="0" b="63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BF9C51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00A25" id="Text Box 12" o:spid="_x0000_s1034" type="#_x0000_t202" style="position:absolute;margin-left:166.1pt;margin-top:11.3pt;width:115.5pt;height:3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" filled="f" stroked="f">
                <v:textbox>
                  <w:txbxContent>
                    <w:p w14:paraId="09BF9C51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OD</w:t>
                      </w:r>
                    </w:p>
                  </w:txbxContent>
                </v:textbox>
              </v:shape>
            </w:pict>
          </mc:Fallback>
        </mc:AlternateContent>
      </w:r>
    </w:p>
    <w:p w14:paraId="0B0613D2" w14:textId="77777777" w:rsidR="005D7378" w:rsidRDefault="005D7378" w:rsidP="005D7378">
      <w:pPr>
        <w:jc w:val="left"/>
        <w:rPr>
          <w:rFonts w:ascii="Calibri" w:hAnsi="Calibri"/>
          <w:sz w:val="24"/>
        </w:rPr>
      </w:pPr>
    </w:p>
    <w:p w14:paraId="03330FEC" w14:textId="77777777" w:rsidR="005D7378" w:rsidRPr="00A8594F" w:rsidRDefault="005D7378" w:rsidP="005D7378">
      <w:pPr>
        <w:rPr>
          <w:rFonts w:ascii="Calibri" w:hAnsi="Calibri"/>
          <w:sz w:val="12"/>
          <w:szCs w:val="12"/>
        </w:rPr>
      </w:pPr>
    </w:p>
    <w:tbl>
      <w:tblPr>
        <w:tblStyle w:val="TableGrid"/>
        <w:tblW w:w="963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74"/>
        <w:gridCol w:w="4180"/>
        <w:gridCol w:w="2013"/>
        <w:gridCol w:w="1063"/>
      </w:tblGrid>
      <w:tr w:rsidR="005D7378" w:rsidRPr="00A8594F" w14:paraId="612D4402" w14:textId="77777777" w:rsidTr="00197DEB">
        <w:trPr>
          <w:trHeight w:hRule="exact" w:val="1584"/>
        </w:trPr>
        <w:tc>
          <w:tcPr>
            <w:tcW w:w="237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8F67FCA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rning</w:t>
            </w:r>
          </w:p>
        </w:tc>
        <w:tc>
          <w:tcPr>
            <w:tcW w:w="4180" w:type="dxa"/>
            <w:tcBorders>
              <w:top w:val="single" w:sz="4" w:space="0" w:color="auto"/>
            </w:tcBorders>
            <w:vAlign w:val="center"/>
          </w:tcPr>
          <w:p w14:paraId="039144E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70DE8B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BA5FCFC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9E7527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A52C5D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tcBorders>
              <w:top w:val="single" w:sz="4" w:space="0" w:color="auto"/>
            </w:tcBorders>
            <w:vAlign w:val="center"/>
          </w:tcPr>
          <w:p w14:paraId="747CAE8E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  <w:vAlign w:val="center"/>
          </w:tcPr>
          <w:p w14:paraId="6E417B8A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0EF77D83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2096E9B4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Morning</w:t>
            </w:r>
          </w:p>
        </w:tc>
        <w:tc>
          <w:tcPr>
            <w:tcW w:w="4180" w:type="dxa"/>
            <w:vAlign w:val="center"/>
          </w:tcPr>
          <w:p w14:paraId="5890643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661C3A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F9B116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AF7069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1C5945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3D8CF9C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4FA14CC4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7A0AE4C6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4C938781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4796CE8D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unch</w:t>
            </w:r>
          </w:p>
        </w:tc>
        <w:tc>
          <w:tcPr>
            <w:tcW w:w="4180" w:type="dxa"/>
            <w:vAlign w:val="center"/>
          </w:tcPr>
          <w:p w14:paraId="7F7EC76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DB4552B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A34269E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DBA46A0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E34500C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7EFDA1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078E7668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7F612348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5156FF9C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52C22D90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Afternoon</w:t>
            </w:r>
          </w:p>
        </w:tc>
        <w:tc>
          <w:tcPr>
            <w:tcW w:w="4180" w:type="dxa"/>
            <w:vAlign w:val="center"/>
          </w:tcPr>
          <w:p w14:paraId="7E5AD50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DAABCE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A1E3B5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4D76CD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7768391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8A20BE6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4BAF2F33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1AB29DA8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669171DB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1198EBC0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inner</w:t>
            </w:r>
          </w:p>
        </w:tc>
        <w:tc>
          <w:tcPr>
            <w:tcW w:w="4180" w:type="dxa"/>
            <w:vAlign w:val="center"/>
          </w:tcPr>
          <w:p w14:paraId="3298E3B1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E63C6F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4D46DAF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480B3C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87CE381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A30B76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69F81D9D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6E950944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45A763F9" w14:textId="77777777" w:rsidTr="009D54CC">
        <w:trPr>
          <w:trHeight w:hRule="exact" w:val="1288"/>
        </w:trPr>
        <w:tc>
          <w:tcPr>
            <w:tcW w:w="2374" w:type="dxa"/>
            <w:shd w:val="clear" w:color="auto" w:fill="FFFFFF" w:themeFill="background1"/>
            <w:vAlign w:val="center"/>
          </w:tcPr>
          <w:p w14:paraId="74C9DE02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ate Evening</w:t>
            </w:r>
          </w:p>
        </w:tc>
        <w:tc>
          <w:tcPr>
            <w:tcW w:w="4180" w:type="dxa"/>
            <w:vAlign w:val="center"/>
          </w:tcPr>
          <w:p w14:paraId="7F56F1C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587481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1E4CB7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15E171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1A8308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C59C7C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4B516A31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0D63B870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</w:tbl>
    <w:p w14:paraId="41B325A4" w14:textId="77777777" w:rsidR="009D54CC" w:rsidRDefault="009D54CC" w:rsidP="005D7378">
      <w:pPr>
        <w:rPr>
          <w:rFonts w:ascii="Calibri" w:eastAsia="MS Gothic" w:hAnsi="Calibri"/>
          <w:b/>
        </w:rPr>
      </w:pPr>
      <w:r w:rsidRPr="00A8594F">
        <w:rPr>
          <w:rFonts w:ascii="Calibri" w:hAnsi="Calibri"/>
          <w:b/>
          <w:sz w:val="24"/>
        </w:rPr>
        <w:t>H2O:</w:t>
      </w:r>
      <w:r w:rsidRPr="00A8594F">
        <w:rPr>
          <w:rFonts w:ascii="Calibri" w:hAnsi="Calibri"/>
          <w:sz w:val="24"/>
        </w:rPr>
        <w:t xml:space="preserve"> </w:t>
      </w:r>
      <w:sdt>
        <w:sdtPr>
          <w:rPr>
            <w:rFonts w:ascii="Calibri" w:hAnsi="Calibri"/>
            <w:sz w:val="24"/>
          </w:rPr>
          <w:id w:val="-2128689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796438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451987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069041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552801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8722928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39364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54092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0731184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332640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913690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192729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</w:p>
    <w:p w14:paraId="10B7EAC9" w14:textId="77777777" w:rsidR="005D7378" w:rsidRDefault="005D7378" w:rsidP="005D7378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B</w:t>
      </w:r>
      <w:r w:rsidRPr="00A8594F">
        <w:rPr>
          <w:rFonts w:ascii="Calibri" w:eastAsia="MS Gothic" w:hAnsi="Calibri"/>
          <w:b/>
        </w:rPr>
        <w:t xml:space="preserve">ed time previous night: </w:t>
      </w:r>
      <w:sdt>
        <w:sdtPr>
          <w:rPr>
            <w:rFonts w:ascii="Calibri" w:eastAsia="MS Gothic" w:hAnsi="Calibri"/>
            <w:b/>
          </w:rPr>
          <w:id w:val="1377352096"/>
          <w:placeholder>
            <w:docPart w:val="FF64D413D7084469B77E70C6ED38B1FD"/>
          </w:placeholder>
          <w:showingPlcHdr/>
          <w:text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7AB6CB33" w14:textId="77777777" w:rsidR="005D7378" w:rsidRDefault="005D7378" w:rsidP="005D7378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W</w:t>
      </w:r>
      <w:r w:rsidRPr="00A8594F">
        <w:rPr>
          <w:rFonts w:ascii="Calibri" w:eastAsia="MS Gothic" w:hAnsi="Calibri"/>
          <w:b/>
        </w:rPr>
        <w:t xml:space="preserve">ake time: </w:t>
      </w:r>
      <w:sdt>
        <w:sdtPr>
          <w:rPr>
            <w:rFonts w:ascii="Calibri" w:eastAsia="MS Gothic" w:hAnsi="Calibri"/>
            <w:b/>
          </w:rPr>
          <w:id w:val="-1600248363"/>
          <w:placeholder>
            <w:docPart w:val="FF64D413D7084469B77E70C6ED38B1FD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519E6DD8" w14:textId="77777777" w:rsidR="005D7378" w:rsidRPr="00A8594F" w:rsidRDefault="005D7378" w:rsidP="005D7378">
      <w:pPr>
        <w:rPr>
          <w:rFonts w:ascii="Calibri" w:hAnsi="Calibri"/>
          <w:b/>
        </w:rPr>
      </w:pPr>
      <w:r>
        <w:rPr>
          <w:rFonts w:ascii="Calibri" w:eastAsia="MS Gothic" w:hAnsi="Calibri"/>
          <w:b/>
        </w:rPr>
        <w:t># times I</w:t>
      </w:r>
      <w:r w:rsidRPr="00A8594F">
        <w:rPr>
          <w:rFonts w:ascii="Calibri" w:eastAsia="MS Gothic" w:hAnsi="Calibri"/>
          <w:b/>
        </w:rPr>
        <w:t xml:space="preserve"> woke up through the night: </w:t>
      </w:r>
      <w:sdt>
        <w:sdtPr>
          <w:rPr>
            <w:rFonts w:ascii="Calibri" w:eastAsia="MS Gothic" w:hAnsi="Calibri"/>
            <w:b/>
          </w:rPr>
          <w:id w:val="-1742011380"/>
          <w:placeholder>
            <w:docPart w:val="FF64D413D7084469B77E70C6ED38B1FD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45E8DD4C" w14:textId="77777777" w:rsidR="00C709CC" w:rsidRDefault="00C709CC" w:rsidP="005D7378">
      <w:pPr>
        <w:pBdr>
          <w:bottom w:val="single" w:sz="4" w:space="1" w:color="auto"/>
        </w:pBdr>
        <w:tabs>
          <w:tab w:val="right" w:pos="10080"/>
        </w:tabs>
        <w:rPr>
          <w:rFonts w:ascii="Calibri" w:hAnsi="Calibri"/>
          <w:b/>
        </w:rPr>
      </w:pPr>
    </w:p>
    <w:p w14:paraId="117E80AF" w14:textId="77777777" w:rsidR="005D7378" w:rsidRPr="00A8594F" w:rsidRDefault="00CE6168" w:rsidP="005D7378">
      <w:pPr>
        <w:pBdr>
          <w:bottom w:val="single" w:sz="4" w:space="1" w:color="auto"/>
        </w:pBdr>
        <w:tabs>
          <w:tab w:val="right" w:pos="10080"/>
        </w:tabs>
        <w:rPr>
          <w:rFonts w:ascii="Calibri" w:hAnsi="Calibri"/>
          <w:b/>
        </w:rPr>
      </w:pPr>
      <w:r>
        <w:rPr>
          <w:rFonts w:ascii="Calibri" w:hAnsi="Calibri"/>
          <w:b/>
        </w:rPr>
        <w:t>NAME</w:t>
      </w:r>
      <w:r w:rsidR="005D7378" w:rsidRPr="00A8594F">
        <w:rPr>
          <w:rFonts w:ascii="Calibri" w:hAnsi="Calibri"/>
          <w:b/>
        </w:rPr>
        <w:t>:</w:t>
      </w:r>
      <w:r w:rsidR="005D7378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-327207701"/>
          <w:placeholder>
            <w:docPart w:val="13721685884B4777A18E148AD938633C"/>
          </w:placeholder>
          <w:showingPlcHdr/>
        </w:sdtPr>
        <w:sdtEndPr/>
        <w:sdtContent>
          <w:r w:rsidR="005D7378" w:rsidRPr="00AC67C5">
            <w:rPr>
              <w:rStyle w:val="PlaceholderText"/>
            </w:rPr>
            <w:t>Click or tap here to enter text.</w:t>
          </w:r>
        </w:sdtContent>
      </w:sdt>
      <w:r w:rsidR="005D7378" w:rsidRPr="00A8594F">
        <w:rPr>
          <w:rFonts w:ascii="Calibri" w:hAnsi="Calibri"/>
        </w:rPr>
        <w:tab/>
      </w:r>
    </w:p>
    <w:p w14:paraId="3D1B6568" w14:textId="77777777" w:rsidR="005D7378" w:rsidRPr="00A8594F" w:rsidRDefault="005D7378" w:rsidP="005D7378">
      <w:pPr>
        <w:rPr>
          <w:rFonts w:ascii="Calibri" w:hAnsi="Calibri"/>
        </w:rPr>
      </w:pPr>
    </w:p>
    <w:p w14:paraId="5F0E2A96" w14:textId="77777777" w:rsidR="005D7378" w:rsidRDefault="00CE6168" w:rsidP="005D7378">
      <w:pPr>
        <w:jc w:val="left"/>
        <w:rPr>
          <w:rFonts w:ascii="Calibri" w:hAnsi="Calibri"/>
          <w:sz w:val="24"/>
        </w:rPr>
      </w:pPr>
      <w:r w:rsidRPr="00A8594F">
        <w:rPr>
          <w:rFonts w:ascii="Calibri" w:hAnsi="Calibri"/>
          <w:b/>
          <w:sz w:val="24"/>
        </w:rPr>
        <w:t>DATE</w:t>
      </w:r>
      <w:r w:rsidR="005D7378" w:rsidRPr="00A8594F">
        <w:rPr>
          <w:rFonts w:ascii="Calibri" w:hAnsi="Calibri"/>
          <w:b/>
          <w:sz w:val="24"/>
        </w:rPr>
        <w:t xml:space="preserve">: </w:t>
      </w:r>
      <w:r w:rsidR="005D7378" w:rsidRPr="00A8594F">
        <w:rPr>
          <w:rFonts w:ascii="Calibri" w:hAnsi="Calibri"/>
          <w:b/>
          <w:sz w:val="24"/>
        </w:rPr>
        <w:tab/>
      </w:r>
      <w:sdt>
        <w:sdtPr>
          <w:rPr>
            <w:rFonts w:ascii="Calibri" w:hAnsi="Calibri"/>
            <w:b/>
            <w:sz w:val="24"/>
          </w:rPr>
          <w:id w:val="2106994751"/>
          <w:placeholder>
            <w:docPart w:val="13721685884B4777A18E148AD938633C"/>
          </w:placeholder>
          <w:showingPlcHdr/>
        </w:sdtPr>
        <w:sdtEndPr/>
        <w:sdtContent>
          <w:r w:rsidR="005D7378" w:rsidRPr="00AC67C5">
            <w:rPr>
              <w:rStyle w:val="PlaceholderText"/>
            </w:rPr>
            <w:t>Click or tap here to enter text.</w:t>
          </w:r>
        </w:sdtContent>
      </w:sdt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1A62ADA" wp14:editId="0EC6D9EB">
                <wp:simplePos x="0" y="0"/>
                <wp:positionH relativeFrom="column">
                  <wp:posOffset>5043170</wp:posOffset>
                </wp:positionH>
                <wp:positionV relativeFrom="paragraph">
                  <wp:posOffset>140677</wp:posOffset>
                </wp:positionV>
                <wp:extent cx="1466850" cy="43180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850" cy="43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3D05284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A62ADA" id="Text Box 13" o:spid="_x0000_s1035" type="#_x0000_t202" style="position:absolute;margin-left:397.1pt;margin-top:11.1pt;width:115.5pt;height:3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" filled="f" stroked="f">
                <v:textbox>
                  <w:txbxContent>
                    <w:p w14:paraId="23D05284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OP</w:t>
                      </w:r>
                    </w:p>
                  </w:txbxContent>
                </v:textbox>
              </v:shape>
            </w:pict>
          </mc:Fallback>
        </mc:AlternateContent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DA2D56C" wp14:editId="6AE29441">
                <wp:simplePos x="0" y="0"/>
                <wp:positionH relativeFrom="column">
                  <wp:posOffset>4050665</wp:posOffset>
                </wp:positionH>
                <wp:positionV relativeFrom="paragraph">
                  <wp:posOffset>144487</wp:posOffset>
                </wp:positionV>
                <wp:extent cx="1467059" cy="432079"/>
                <wp:effectExtent l="0" t="0" r="0" b="63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393A41E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A2D56C" id="Text Box 14" o:spid="_x0000_s1036" type="#_x0000_t202" style="position:absolute;margin-left:318.95pt;margin-top:11.4pt;width:115.5pt;height:3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" filled="f" stroked="f">
                <v:textbox>
                  <w:txbxContent>
                    <w:p w14:paraId="6393A41E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OOD</w:t>
                      </w:r>
                    </w:p>
                  </w:txbxContent>
                </v:textbox>
              </v:shape>
            </w:pict>
          </mc:Fallback>
        </mc:AlternateContent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15E83EB" wp14:editId="71F77D0C">
                <wp:simplePos x="0" y="0"/>
                <wp:positionH relativeFrom="column">
                  <wp:posOffset>2109735</wp:posOffset>
                </wp:positionH>
                <wp:positionV relativeFrom="paragraph">
                  <wp:posOffset>143217</wp:posOffset>
                </wp:positionV>
                <wp:extent cx="1467059" cy="432079"/>
                <wp:effectExtent l="0" t="0" r="0" b="63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414C052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5E83EB" id="Text Box 15" o:spid="_x0000_s1037" type="#_x0000_t202" style="position:absolute;margin-left:166.1pt;margin-top:11.3pt;width:115.5pt;height:3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" filled="f" stroked="f">
                <v:textbox>
                  <w:txbxContent>
                    <w:p w14:paraId="1414C052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OD</w:t>
                      </w:r>
                    </w:p>
                  </w:txbxContent>
                </v:textbox>
              </v:shape>
            </w:pict>
          </mc:Fallback>
        </mc:AlternateContent>
      </w:r>
    </w:p>
    <w:p w14:paraId="3D84943C" w14:textId="77777777" w:rsidR="005D7378" w:rsidRDefault="005D7378" w:rsidP="005D7378">
      <w:pPr>
        <w:jc w:val="left"/>
        <w:rPr>
          <w:rFonts w:ascii="Calibri" w:hAnsi="Calibri"/>
          <w:sz w:val="24"/>
        </w:rPr>
      </w:pPr>
    </w:p>
    <w:p w14:paraId="2237902D" w14:textId="77777777" w:rsidR="005D7378" w:rsidRPr="00A8594F" w:rsidRDefault="005D7378" w:rsidP="005D7378">
      <w:pPr>
        <w:rPr>
          <w:rFonts w:ascii="Calibri" w:hAnsi="Calibri"/>
          <w:sz w:val="12"/>
          <w:szCs w:val="12"/>
        </w:rPr>
      </w:pPr>
    </w:p>
    <w:tbl>
      <w:tblPr>
        <w:tblStyle w:val="TableGrid"/>
        <w:tblW w:w="963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74"/>
        <w:gridCol w:w="4180"/>
        <w:gridCol w:w="2013"/>
        <w:gridCol w:w="1063"/>
      </w:tblGrid>
      <w:tr w:rsidR="005D7378" w:rsidRPr="00A8594F" w14:paraId="2E91E687" w14:textId="77777777" w:rsidTr="00197DEB">
        <w:trPr>
          <w:trHeight w:hRule="exact" w:val="1584"/>
        </w:trPr>
        <w:tc>
          <w:tcPr>
            <w:tcW w:w="237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8A2C1AC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rning</w:t>
            </w:r>
          </w:p>
        </w:tc>
        <w:tc>
          <w:tcPr>
            <w:tcW w:w="4180" w:type="dxa"/>
            <w:tcBorders>
              <w:top w:val="single" w:sz="4" w:space="0" w:color="auto"/>
            </w:tcBorders>
            <w:vAlign w:val="center"/>
          </w:tcPr>
          <w:p w14:paraId="26ECCD96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597AEC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7183C5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7CEC23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1FDD38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tcBorders>
              <w:top w:val="single" w:sz="4" w:space="0" w:color="auto"/>
            </w:tcBorders>
            <w:vAlign w:val="center"/>
          </w:tcPr>
          <w:p w14:paraId="61A8E58A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  <w:vAlign w:val="center"/>
          </w:tcPr>
          <w:p w14:paraId="277AD6DF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34D9F7EE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2E45A7C1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Morning</w:t>
            </w:r>
          </w:p>
        </w:tc>
        <w:tc>
          <w:tcPr>
            <w:tcW w:w="4180" w:type="dxa"/>
            <w:vAlign w:val="center"/>
          </w:tcPr>
          <w:p w14:paraId="4141615E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4412D3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3705731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7CDE631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104B526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CA65A5B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54E52FF2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776D3D6A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3D06E7C9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29093902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unch</w:t>
            </w:r>
          </w:p>
        </w:tc>
        <w:tc>
          <w:tcPr>
            <w:tcW w:w="4180" w:type="dxa"/>
            <w:vAlign w:val="center"/>
          </w:tcPr>
          <w:p w14:paraId="61DCC98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E2B5A8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03C4F1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4B24C90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730272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D5AB9F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6C9C23FF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3D1DD87C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23D1A305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4CF6E296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Afternoon</w:t>
            </w:r>
          </w:p>
        </w:tc>
        <w:tc>
          <w:tcPr>
            <w:tcW w:w="4180" w:type="dxa"/>
            <w:vAlign w:val="center"/>
          </w:tcPr>
          <w:p w14:paraId="365F62CB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45DD87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F463B7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4638C0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A00064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DFD461B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087746C3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62E26F38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3C7762A0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3C67AAF8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inner</w:t>
            </w:r>
          </w:p>
        </w:tc>
        <w:tc>
          <w:tcPr>
            <w:tcW w:w="4180" w:type="dxa"/>
            <w:vAlign w:val="center"/>
          </w:tcPr>
          <w:p w14:paraId="7016AFC0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16159C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EBDF90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907D4F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C82DE8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39FBB1B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01D9E164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1EA85FFE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09346596" w14:textId="77777777" w:rsidTr="009D54CC">
        <w:trPr>
          <w:trHeight w:hRule="exact" w:val="1288"/>
        </w:trPr>
        <w:tc>
          <w:tcPr>
            <w:tcW w:w="2374" w:type="dxa"/>
            <w:shd w:val="clear" w:color="auto" w:fill="FFFFFF" w:themeFill="background1"/>
            <w:vAlign w:val="center"/>
          </w:tcPr>
          <w:p w14:paraId="4B0F6C51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ate Evening</w:t>
            </w:r>
          </w:p>
        </w:tc>
        <w:tc>
          <w:tcPr>
            <w:tcW w:w="4180" w:type="dxa"/>
            <w:vAlign w:val="center"/>
          </w:tcPr>
          <w:p w14:paraId="29BB3140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D5D253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96974F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DB8F43B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B7E66BB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B37F1F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5C4A8F6F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336D7529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</w:tbl>
    <w:p w14:paraId="3A29EE1B" w14:textId="77777777" w:rsidR="009D54CC" w:rsidRDefault="009D54CC" w:rsidP="005D7378">
      <w:pPr>
        <w:rPr>
          <w:rFonts w:ascii="Calibri" w:eastAsia="MS Gothic" w:hAnsi="Calibri"/>
          <w:b/>
        </w:rPr>
      </w:pPr>
      <w:r w:rsidRPr="00A8594F">
        <w:rPr>
          <w:rFonts w:ascii="Calibri" w:hAnsi="Calibri"/>
          <w:b/>
          <w:sz w:val="24"/>
        </w:rPr>
        <w:t>H2O:</w:t>
      </w:r>
      <w:r w:rsidRPr="00A8594F">
        <w:rPr>
          <w:rFonts w:ascii="Calibri" w:hAnsi="Calibri"/>
          <w:sz w:val="24"/>
        </w:rPr>
        <w:t xml:space="preserve"> </w:t>
      </w:r>
      <w:sdt>
        <w:sdtPr>
          <w:rPr>
            <w:rFonts w:ascii="Calibri" w:hAnsi="Calibri"/>
            <w:sz w:val="24"/>
          </w:rPr>
          <w:id w:val="734198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078924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2080712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143960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715387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8958954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387875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94917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560706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370196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463939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224199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</w:p>
    <w:p w14:paraId="75A047A4" w14:textId="77777777" w:rsidR="005D7378" w:rsidRDefault="005D7378" w:rsidP="005D7378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B</w:t>
      </w:r>
      <w:r w:rsidRPr="00A8594F">
        <w:rPr>
          <w:rFonts w:ascii="Calibri" w:eastAsia="MS Gothic" w:hAnsi="Calibri"/>
          <w:b/>
        </w:rPr>
        <w:t xml:space="preserve">ed time previous night: </w:t>
      </w:r>
      <w:sdt>
        <w:sdtPr>
          <w:rPr>
            <w:rFonts w:ascii="Calibri" w:eastAsia="MS Gothic" w:hAnsi="Calibri"/>
            <w:b/>
          </w:rPr>
          <w:id w:val="1286090327"/>
          <w:placeholder>
            <w:docPart w:val="13721685884B4777A18E148AD938633C"/>
          </w:placeholder>
          <w:showingPlcHdr/>
          <w:text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20E94382" w14:textId="77777777" w:rsidR="005D7378" w:rsidRDefault="005D7378" w:rsidP="005D7378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W</w:t>
      </w:r>
      <w:r w:rsidRPr="00A8594F">
        <w:rPr>
          <w:rFonts w:ascii="Calibri" w:eastAsia="MS Gothic" w:hAnsi="Calibri"/>
          <w:b/>
        </w:rPr>
        <w:t xml:space="preserve">ake time: </w:t>
      </w:r>
      <w:sdt>
        <w:sdtPr>
          <w:rPr>
            <w:rFonts w:ascii="Calibri" w:eastAsia="MS Gothic" w:hAnsi="Calibri"/>
            <w:b/>
          </w:rPr>
          <w:id w:val="331040155"/>
          <w:placeholder>
            <w:docPart w:val="13721685884B4777A18E148AD938633C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2FCF9F7B" w14:textId="77777777" w:rsidR="005D7378" w:rsidRPr="00A8594F" w:rsidRDefault="005D7378" w:rsidP="005D7378">
      <w:pPr>
        <w:rPr>
          <w:rFonts w:ascii="Calibri" w:hAnsi="Calibri"/>
          <w:b/>
        </w:rPr>
      </w:pPr>
      <w:r>
        <w:rPr>
          <w:rFonts w:ascii="Calibri" w:eastAsia="MS Gothic" w:hAnsi="Calibri"/>
          <w:b/>
        </w:rPr>
        <w:t># times I</w:t>
      </w:r>
      <w:r w:rsidRPr="00A8594F">
        <w:rPr>
          <w:rFonts w:ascii="Calibri" w:eastAsia="MS Gothic" w:hAnsi="Calibri"/>
          <w:b/>
        </w:rPr>
        <w:t xml:space="preserve"> woke up through the night: </w:t>
      </w:r>
      <w:sdt>
        <w:sdtPr>
          <w:rPr>
            <w:rFonts w:ascii="Calibri" w:eastAsia="MS Gothic" w:hAnsi="Calibri"/>
            <w:b/>
          </w:rPr>
          <w:id w:val="-1692443979"/>
          <w:placeholder>
            <w:docPart w:val="13721685884B4777A18E148AD938633C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4B25EF93" w14:textId="77777777" w:rsidR="00C709CC" w:rsidRDefault="00C709CC" w:rsidP="005D7378">
      <w:pPr>
        <w:pBdr>
          <w:bottom w:val="single" w:sz="4" w:space="1" w:color="auto"/>
        </w:pBdr>
        <w:tabs>
          <w:tab w:val="right" w:pos="10080"/>
        </w:tabs>
        <w:rPr>
          <w:rFonts w:ascii="Calibri" w:hAnsi="Calibri"/>
          <w:b/>
        </w:rPr>
      </w:pPr>
    </w:p>
    <w:p w14:paraId="0964B598" w14:textId="77777777" w:rsidR="005D7378" w:rsidRPr="00A8594F" w:rsidRDefault="00CE6168" w:rsidP="005D7378">
      <w:pPr>
        <w:pBdr>
          <w:bottom w:val="single" w:sz="4" w:space="1" w:color="auto"/>
        </w:pBdr>
        <w:tabs>
          <w:tab w:val="right" w:pos="10080"/>
        </w:tabs>
        <w:rPr>
          <w:rFonts w:ascii="Calibri" w:hAnsi="Calibri"/>
          <w:b/>
        </w:rPr>
      </w:pPr>
      <w:r>
        <w:rPr>
          <w:rFonts w:ascii="Calibri" w:hAnsi="Calibri"/>
          <w:b/>
        </w:rPr>
        <w:t>NAME</w:t>
      </w:r>
      <w:r w:rsidR="005D7378" w:rsidRPr="00A8594F">
        <w:rPr>
          <w:rFonts w:ascii="Calibri" w:hAnsi="Calibri"/>
          <w:b/>
        </w:rPr>
        <w:t>:</w:t>
      </w:r>
      <w:r w:rsidR="005D7378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1456299206"/>
          <w:placeholder>
            <w:docPart w:val="F11F841F2E884975821569939D467569"/>
          </w:placeholder>
          <w:showingPlcHdr/>
        </w:sdtPr>
        <w:sdtEndPr/>
        <w:sdtContent>
          <w:r w:rsidR="005D7378" w:rsidRPr="00AC67C5">
            <w:rPr>
              <w:rStyle w:val="PlaceholderText"/>
            </w:rPr>
            <w:t>Click or tap here to enter text.</w:t>
          </w:r>
        </w:sdtContent>
      </w:sdt>
      <w:r w:rsidR="005D7378" w:rsidRPr="00A8594F">
        <w:rPr>
          <w:rFonts w:ascii="Calibri" w:hAnsi="Calibri"/>
        </w:rPr>
        <w:tab/>
      </w:r>
    </w:p>
    <w:p w14:paraId="77973DDD" w14:textId="77777777" w:rsidR="005D7378" w:rsidRPr="00A8594F" w:rsidRDefault="005D7378" w:rsidP="005D7378">
      <w:pPr>
        <w:rPr>
          <w:rFonts w:ascii="Calibri" w:hAnsi="Calibri"/>
        </w:rPr>
      </w:pPr>
    </w:p>
    <w:p w14:paraId="002D4997" w14:textId="77777777" w:rsidR="005D7378" w:rsidRDefault="00CE6168" w:rsidP="005D7378">
      <w:pPr>
        <w:jc w:val="left"/>
        <w:rPr>
          <w:rFonts w:ascii="Calibri" w:hAnsi="Calibri"/>
          <w:sz w:val="24"/>
        </w:rPr>
      </w:pPr>
      <w:r w:rsidRPr="00A8594F">
        <w:rPr>
          <w:rFonts w:ascii="Calibri" w:hAnsi="Calibri"/>
          <w:b/>
          <w:sz w:val="24"/>
        </w:rPr>
        <w:lastRenderedPageBreak/>
        <w:t>DATE</w:t>
      </w:r>
      <w:r w:rsidR="005D7378" w:rsidRPr="00A8594F">
        <w:rPr>
          <w:rFonts w:ascii="Calibri" w:hAnsi="Calibri"/>
          <w:b/>
          <w:sz w:val="24"/>
        </w:rPr>
        <w:t xml:space="preserve">: </w:t>
      </w:r>
      <w:r w:rsidR="005D7378" w:rsidRPr="00A8594F">
        <w:rPr>
          <w:rFonts w:ascii="Calibri" w:hAnsi="Calibri"/>
          <w:b/>
          <w:sz w:val="24"/>
        </w:rPr>
        <w:tab/>
      </w:r>
      <w:sdt>
        <w:sdtPr>
          <w:rPr>
            <w:rFonts w:ascii="Calibri" w:hAnsi="Calibri"/>
            <w:b/>
            <w:sz w:val="24"/>
          </w:rPr>
          <w:id w:val="1713373139"/>
          <w:placeholder>
            <w:docPart w:val="F11F841F2E884975821569939D467569"/>
          </w:placeholder>
          <w:showingPlcHdr/>
        </w:sdtPr>
        <w:sdtEndPr/>
        <w:sdtContent>
          <w:r w:rsidR="005D7378" w:rsidRPr="00AC67C5">
            <w:rPr>
              <w:rStyle w:val="PlaceholderText"/>
            </w:rPr>
            <w:t>Click or tap here to enter text.</w:t>
          </w:r>
        </w:sdtContent>
      </w:sdt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E853BC8" wp14:editId="18533C67">
                <wp:simplePos x="0" y="0"/>
                <wp:positionH relativeFrom="column">
                  <wp:posOffset>5043170</wp:posOffset>
                </wp:positionH>
                <wp:positionV relativeFrom="paragraph">
                  <wp:posOffset>140677</wp:posOffset>
                </wp:positionV>
                <wp:extent cx="1466850" cy="431800"/>
                <wp:effectExtent l="0" t="0" r="0" b="63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850" cy="43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DB297A8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53BC8" id="Text Box 19" o:spid="_x0000_s1038" type="#_x0000_t202" style="position:absolute;margin-left:397.1pt;margin-top:11.1pt;width:115.5pt;height:3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" filled="f" stroked="f">
                <v:textbox>
                  <w:txbxContent>
                    <w:p w14:paraId="7DB297A8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OP</w:t>
                      </w:r>
                    </w:p>
                  </w:txbxContent>
                </v:textbox>
              </v:shape>
            </w:pict>
          </mc:Fallback>
        </mc:AlternateContent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C40FF9A" wp14:editId="749A9C05">
                <wp:simplePos x="0" y="0"/>
                <wp:positionH relativeFrom="column">
                  <wp:posOffset>4050665</wp:posOffset>
                </wp:positionH>
                <wp:positionV relativeFrom="paragraph">
                  <wp:posOffset>144487</wp:posOffset>
                </wp:positionV>
                <wp:extent cx="1467059" cy="432079"/>
                <wp:effectExtent l="0" t="0" r="0" b="635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7752A9C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0FF9A" id="Text Box 20" o:spid="_x0000_s1039" type="#_x0000_t202" style="position:absolute;margin-left:318.95pt;margin-top:11.4pt;width:115.5pt;height:3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" filled="f" stroked="f">
                <v:textbox>
                  <w:txbxContent>
                    <w:p w14:paraId="57752A9C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OOD</w:t>
                      </w:r>
                    </w:p>
                  </w:txbxContent>
                </v:textbox>
              </v:shape>
            </w:pict>
          </mc:Fallback>
        </mc:AlternateContent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A606D4A" wp14:editId="104DAB4B">
                <wp:simplePos x="0" y="0"/>
                <wp:positionH relativeFrom="column">
                  <wp:posOffset>2109735</wp:posOffset>
                </wp:positionH>
                <wp:positionV relativeFrom="paragraph">
                  <wp:posOffset>143217</wp:posOffset>
                </wp:positionV>
                <wp:extent cx="1467059" cy="432079"/>
                <wp:effectExtent l="0" t="0" r="0" b="63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B5B02F0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06D4A" id="Text Box 21" o:spid="_x0000_s1040" type="#_x0000_t202" style="position:absolute;margin-left:166.1pt;margin-top:11.3pt;width:115.5pt;height:3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" filled="f" stroked="f">
                <v:textbox>
                  <w:txbxContent>
                    <w:p w14:paraId="5B5B02F0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OD</w:t>
                      </w:r>
                    </w:p>
                  </w:txbxContent>
                </v:textbox>
              </v:shape>
            </w:pict>
          </mc:Fallback>
        </mc:AlternateContent>
      </w:r>
    </w:p>
    <w:p w14:paraId="646CD489" w14:textId="77777777" w:rsidR="005D7378" w:rsidRDefault="005D7378" w:rsidP="005D7378">
      <w:pPr>
        <w:jc w:val="left"/>
        <w:rPr>
          <w:rFonts w:ascii="Calibri" w:hAnsi="Calibri"/>
          <w:sz w:val="24"/>
        </w:rPr>
      </w:pPr>
    </w:p>
    <w:p w14:paraId="3E226BD4" w14:textId="77777777" w:rsidR="005D7378" w:rsidRPr="00A8594F" w:rsidRDefault="005D7378" w:rsidP="005D7378">
      <w:pPr>
        <w:rPr>
          <w:rFonts w:ascii="Calibri" w:hAnsi="Calibri"/>
          <w:sz w:val="12"/>
          <w:szCs w:val="12"/>
        </w:rPr>
      </w:pPr>
    </w:p>
    <w:tbl>
      <w:tblPr>
        <w:tblStyle w:val="TableGrid"/>
        <w:tblW w:w="963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74"/>
        <w:gridCol w:w="4180"/>
        <w:gridCol w:w="2013"/>
        <w:gridCol w:w="1063"/>
      </w:tblGrid>
      <w:tr w:rsidR="005D7378" w:rsidRPr="00A8594F" w14:paraId="292E86C5" w14:textId="77777777" w:rsidTr="00197DEB">
        <w:trPr>
          <w:trHeight w:hRule="exact" w:val="1584"/>
        </w:trPr>
        <w:tc>
          <w:tcPr>
            <w:tcW w:w="237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98F86FF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rning</w:t>
            </w:r>
          </w:p>
        </w:tc>
        <w:tc>
          <w:tcPr>
            <w:tcW w:w="4180" w:type="dxa"/>
            <w:tcBorders>
              <w:top w:val="single" w:sz="4" w:space="0" w:color="auto"/>
            </w:tcBorders>
            <w:vAlign w:val="center"/>
          </w:tcPr>
          <w:p w14:paraId="223ABC7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25C837C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22D019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3A3CE8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E362F6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tcBorders>
              <w:top w:val="single" w:sz="4" w:space="0" w:color="auto"/>
            </w:tcBorders>
            <w:vAlign w:val="center"/>
          </w:tcPr>
          <w:p w14:paraId="7FC5B55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  <w:vAlign w:val="center"/>
          </w:tcPr>
          <w:p w14:paraId="5ECAE7E1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432BD54D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78F4F9D9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Morning</w:t>
            </w:r>
          </w:p>
        </w:tc>
        <w:tc>
          <w:tcPr>
            <w:tcW w:w="4180" w:type="dxa"/>
            <w:vAlign w:val="center"/>
          </w:tcPr>
          <w:p w14:paraId="6921E23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3EFE62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55CD99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613EF30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5CBD7E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826C67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029854EB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28FE69C1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462B0017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03A2C0B2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unch</w:t>
            </w:r>
          </w:p>
        </w:tc>
        <w:tc>
          <w:tcPr>
            <w:tcW w:w="4180" w:type="dxa"/>
            <w:vAlign w:val="center"/>
          </w:tcPr>
          <w:p w14:paraId="15C7185A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1FDE43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428588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AD8673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AFC89B6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53BF810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78A85BB2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6DD2AC5B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7C98A3F9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7AAF54E2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Afternoon</w:t>
            </w:r>
          </w:p>
        </w:tc>
        <w:tc>
          <w:tcPr>
            <w:tcW w:w="4180" w:type="dxa"/>
            <w:vAlign w:val="center"/>
          </w:tcPr>
          <w:p w14:paraId="33585CD6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FEE459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2F0DFD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DC80C1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E8528D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57CD9C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31BBBC7A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0A3A609A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3777BEC3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06D771DC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inner</w:t>
            </w:r>
          </w:p>
        </w:tc>
        <w:tc>
          <w:tcPr>
            <w:tcW w:w="4180" w:type="dxa"/>
            <w:vAlign w:val="center"/>
          </w:tcPr>
          <w:p w14:paraId="1237B5B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E427761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6EABEE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6AA3E5F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C277A8F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19594B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027634DA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0BD64DEA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289D862B" w14:textId="77777777" w:rsidTr="009D54CC">
        <w:trPr>
          <w:trHeight w:hRule="exact" w:val="1378"/>
        </w:trPr>
        <w:tc>
          <w:tcPr>
            <w:tcW w:w="2374" w:type="dxa"/>
            <w:shd w:val="clear" w:color="auto" w:fill="FFFFFF" w:themeFill="background1"/>
            <w:vAlign w:val="center"/>
          </w:tcPr>
          <w:p w14:paraId="07DE0484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ate Evening</w:t>
            </w:r>
          </w:p>
        </w:tc>
        <w:tc>
          <w:tcPr>
            <w:tcW w:w="4180" w:type="dxa"/>
            <w:vAlign w:val="center"/>
          </w:tcPr>
          <w:p w14:paraId="6B6003A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D793DB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F416EB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C416F7E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55F2F21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F9FF69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76C373B0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433A24AB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</w:tbl>
    <w:p w14:paraId="3E30F57D" w14:textId="77777777" w:rsidR="009D54CC" w:rsidRDefault="009D54CC" w:rsidP="005D7378">
      <w:pPr>
        <w:rPr>
          <w:rFonts w:ascii="Calibri" w:eastAsia="MS Gothic" w:hAnsi="Calibri"/>
          <w:b/>
        </w:rPr>
      </w:pPr>
      <w:r w:rsidRPr="00A8594F">
        <w:rPr>
          <w:rFonts w:ascii="Calibri" w:hAnsi="Calibri"/>
          <w:b/>
          <w:sz w:val="24"/>
        </w:rPr>
        <w:t>H2O:</w:t>
      </w:r>
      <w:r w:rsidRPr="00A8594F">
        <w:rPr>
          <w:rFonts w:ascii="Calibri" w:hAnsi="Calibri"/>
          <w:sz w:val="24"/>
        </w:rPr>
        <w:t xml:space="preserve"> </w:t>
      </w:r>
      <w:sdt>
        <w:sdtPr>
          <w:rPr>
            <w:rFonts w:ascii="Calibri" w:hAnsi="Calibri"/>
            <w:sz w:val="24"/>
          </w:rPr>
          <w:id w:val="-1158374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7027399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674492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7537772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971553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614024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946656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2043284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2046017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255992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20842527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202627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</w:p>
    <w:p w14:paraId="77469C64" w14:textId="77777777" w:rsidR="005D7378" w:rsidRDefault="005D7378" w:rsidP="005D7378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B</w:t>
      </w:r>
      <w:r w:rsidRPr="00A8594F">
        <w:rPr>
          <w:rFonts w:ascii="Calibri" w:eastAsia="MS Gothic" w:hAnsi="Calibri"/>
          <w:b/>
        </w:rPr>
        <w:t xml:space="preserve">ed time previous night: </w:t>
      </w:r>
      <w:sdt>
        <w:sdtPr>
          <w:rPr>
            <w:rFonts w:ascii="Calibri" w:eastAsia="MS Gothic" w:hAnsi="Calibri"/>
            <w:b/>
          </w:rPr>
          <w:id w:val="889843522"/>
          <w:placeholder>
            <w:docPart w:val="F11F841F2E884975821569939D467569"/>
          </w:placeholder>
          <w:showingPlcHdr/>
          <w:text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6AEA9C51" w14:textId="77777777" w:rsidR="005D7378" w:rsidRDefault="005D7378" w:rsidP="005D7378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W</w:t>
      </w:r>
      <w:r w:rsidRPr="00A8594F">
        <w:rPr>
          <w:rFonts w:ascii="Calibri" w:eastAsia="MS Gothic" w:hAnsi="Calibri"/>
          <w:b/>
        </w:rPr>
        <w:t xml:space="preserve">ake time: </w:t>
      </w:r>
      <w:sdt>
        <w:sdtPr>
          <w:rPr>
            <w:rFonts w:ascii="Calibri" w:eastAsia="MS Gothic" w:hAnsi="Calibri"/>
            <w:b/>
          </w:rPr>
          <w:id w:val="483594094"/>
          <w:placeholder>
            <w:docPart w:val="F11F841F2E884975821569939D467569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457BB029" w14:textId="77777777" w:rsidR="005D7378" w:rsidRPr="00A8594F" w:rsidRDefault="005D7378" w:rsidP="005D7378">
      <w:pPr>
        <w:rPr>
          <w:rFonts w:ascii="Calibri" w:hAnsi="Calibri"/>
          <w:b/>
        </w:rPr>
      </w:pPr>
      <w:r>
        <w:rPr>
          <w:rFonts w:ascii="Calibri" w:eastAsia="MS Gothic" w:hAnsi="Calibri"/>
          <w:b/>
        </w:rPr>
        <w:t># times I</w:t>
      </w:r>
      <w:r w:rsidRPr="00A8594F">
        <w:rPr>
          <w:rFonts w:ascii="Calibri" w:eastAsia="MS Gothic" w:hAnsi="Calibri"/>
          <w:b/>
        </w:rPr>
        <w:t xml:space="preserve"> woke up through the night: </w:t>
      </w:r>
      <w:sdt>
        <w:sdtPr>
          <w:rPr>
            <w:rFonts w:ascii="Calibri" w:eastAsia="MS Gothic" w:hAnsi="Calibri"/>
            <w:b/>
          </w:rPr>
          <w:id w:val="1088578538"/>
          <w:placeholder>
            <w:docPart w:val="F11F841F2E884975821569939D467569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3521DB8E" w14:textId="77777777" w:rsidR="00C709CC" w:rsidRDefault="00C709CC" w:rsidP="005D7378">
      <w:pPr>
        <w:pBdr>
          <w:bottom w:val="single" w:sz="4" w:space="1" w:color="auto"/>
        </w:pBdr>
        <w:tabs>
          <w:tab w:val="right" w:pos="10080"/>
        </w:tabs>
        <w:rPr>
          <w:rFonts w:ascii="Calibri" w:hAnsi="Calibri"/>
          <w:b/>
        </w:rPr>
      </w:pPr>
    </w:p>
    <w:p w14:paraId="6EF09513" w14:textId="77777777" w:rsidR="005D7378" w:rsidRPr="00A8594F" w:rsidRDefault="00CE6168" w:rsidP="005D7378">
      <w:pPr>
        <w:pBdr>
          <w:bottom w:val="single" w:sz="4" w:space="1" w:color="auto"/>
        </w:pBdr>
        <w:tabs>
          <w:tab w:val="right" w:pos="10080"/>
        </w:tabs>
        <w:rPr>
          <w:rFonts w:ascii="Calibri" w:hAnsi="Calibri"/>
          <w:b/>
        </w:rPr>
      </w:pPr>
      <w:r>
        <w:rPr>
          <w:rFonts w:ascii="Calibri" w:hAnsi="Calibri"/>
          <w:b/>
        </w:rPr>
        <w:t>NAME</w:t>
      </w:r>
      <w:r w:rsidR="005D7378" w:rsidRPr="00A8594F">
        <w:rPr>
          <w:rFonts w:ascii="Calibri" w:hAnsi="Calibri"/>
          <w:b/>
        </w:rPr>
        <w:t>:</w:t>
      </w:r>
      <w:r w:rsidR="005D7378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1108780456"/>
          <w:placeholder>
            <w:docPart w:val="9A776868C7864C4285F28BD0C6303B5C"/>
          </w:placeholder>
          <w:showingPlcHdr/>
        </w:sdtPr>
        <w:sdtEndPr/>
        <w:sdtContent>
          <w:r w:rsidR="005D7378" w:rsidRPr="00AC67C5">
            <w:rPr>
              <w:rStyle w:val="PlaceholderText"/>
            </w:rPr>
            <w:t>Click or tap here to enter text.</w:t>
          </w:r>
        </w:sdtContent>
      </w:sdt>
      <w:r w:rsidR="005D7378" w:rsidRPr="00A8594F">
        <w:rPr>
          <w:rFonts w:ascii="Calibri" w:hAnsi="Calibri"/>
        </w:rPr>
        <w:tab/>
      </w:r>
    </w:p>
    <w:p w14:paraId="1E93E67A" w14:textId="77777777" w:rsidR="005D7378" w:rsidRPr="00A8594F" w:rsidRDefault="005D7378" w:rsidP="005D7378">
      <w:pPr>
        <w:rPr>
          <w:rFonts w:ascii="Calibri" w:hAnsi="Calibri"/>
        </w:rPr>
      </w:pPr>
    </w:p>
    <w:p w14:paraId="2AFD9171" w14:textId="77777777" w:rsidR="005D7378" w:rsidRDefault="00CE6168" w:rsidP="005D7378">
      <w:pPr>
        <w:jc w:val="left"/>
        <w:rPr>
          <w:rFonts w:ascii="Calibri" w:hAnsi="Calibri"/>
          <w:sz w:val="24"/>
        </w:rPr>
      </w:pPr>
      <w:r w:rsidRPr="00A8594F">
        <w:rPr>
          <w:rFonts w:ascii="Calibri" w:hAnsi="Calibri"/>
          <w:b/>
          <w:sz w:val="24"/>
        </w:rPr>
        <w:lastRenderedPageBreak/>
        <w:t>DATE</w:t>
      </w:r>
      <w:r w:rsidR="005D7378" w:rsidRPr="00A8594F">
        <w:rPr>
          <w:rFonts w:ascii="Calibri" w:hAnsi="Calibri"/>
          <w:b/>
          <w:sz w:val="24"/>
        </w:rPr>
        <w:t xml:space="preserve">: </w:t>
      </w:r>
      <w:r w:rsidR="005D7378" w:rsidRPr="00A8594F">
        <w:rPr>
          <w:rFonts w:ascii="Calibri" w:hAnsi="Calibri"/>
          <w:b/>
          <w:sz w:val="24"/>
        </w:rPr>
        <w:tab/>
      </w:r>
      <w:sdt>
        <w:sdtPr>
          <w:rPr>
            <w:rFonts w:ascii="Calibri" w:hAnsi="Calibri"/>
            <w:b/>
            <w:sz w:val="24"/>
          </w:rPr>
          <w:id w:val="2145380176"/>
          <w:placeholder>
            <w:docPart w:val="9A776868C7864C4285F28BD0C6303B5C"/>
          </w:placeholder>
          <w:showingPlcHdr/>
        </w:sdtPr>
        <w:sdtEndPr/>
        <w:sdtContent>
          <w:r w:rsidR="005D7378" w:rsidRPr="00AC67C5">
            <w:rPr>
              <w:rStyle w:val="PlaceholderText"/>
            </w:rPr>
            <w:t>Click or tap here to enter text.</w:t>
          </w:r>
        </w:sdtContent>
      </w:sdt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EB115F2" wp14:editId="3AA39325">
                <wp:simplePos x="0" y="0"/>
                <wp:positionH relativeFrom="column">
                  <wp:posOffset>5043170</wp:posOffset>
                </wp:positionH>
                <wp:positionV relativeFrom="paragraph">
                  <wp:posOffset>140677</wp:posOffset>
                </wp:positionV>
                <wp:extent cx="1466850" cy="431800"/>
                <wp:effectExtent l="0" t="0" r="0" b="63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850" cy="43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6679E91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115F2" id="Text Box 22" o:spid="_x0000_s1041" type="#_x0000_t202" style="position:absolute;margin-left:397.1pt;margin-top:11.1pt;width:115.5pt;height:34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" filled="f" stroked="f">
                <v:textbox>
                  <w:txbxContent>
                    <w:p w14:paraId="26679E91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OP</w:t>
                      </w:r>
                    </w:p>
                  </w:txbxContent>
                </v:textbox>
              </v:shape>
            </w:pict>
          </mc:Fallback>
        </mc:AlternateContent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050CF0E" wp14:editId="2724130B">
                <wp:simplePos x="0" y="0"/>
                <wp:positionH relativeFrom="column">
                  <wp:posOffset>4050665</wp:posOffset>
                </wp:positionH>
                <wp:positionV relativeFrom="paragraph">
                  <wp:posOffset>144487</wp:posOffset>
                </wp:positionV>
                <wp:extent cx="1467059" cy="432079"/>
                <wp:effectExtent l="0" t="0" r="0" b="63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EF4AACB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50CF0E" id="Text Box 23" o:spid="_x0000_s1042" type="#_x0000_t202" style="position:absolute;margin-left:318.95pt;margin-top:11.4pt;width:115.5pt;height:3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" filled="f" stroked="f">
                <v:textbox>
                  <w:txbxContent>
                    <w:p w14:paraId="1EF4AACB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OOD</w:t>
                      </w:r>
                    </w:p>
                  </w:txbxContent>
                </v:textbox>
              </v:shape>
            </w:pict>
          </mc:Fallback>
        </mc:AlternateContent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DFB675C" wp14:editId="20B91083">
                <wp:simplePos x="0" y="0"/>
                <wp:positionH relativeFrom="column">
                  <wp:posOffset>2109735</wp:posOffset>
                </wp:positionH>
                <wp:positionV relativeFrom="paragraph">
                  <wp:posOffset>143217</wp:posOffset>
                </wp:positionV>
                <wp:extent cx="1467059" cy="432079"/>
                <wp:effectExtent l="0" t="0" r="0" b="63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029F2F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FB675C" id="Text Box 24" o:spid="_x0000_s1043" type="#_x0000_t202" style="position:absolute;margin-left:166.1pt;margin-top:11.3pt;width:115.5pt;height:3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" filled="f" stroked="f">
                <v:textbox>
                  <w:txbxContent>
                    <w:p w14:paraId="2B029F2F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OD</w:t>
                      </w:r>
                    </w:p>
                  </w:txbxContent>
                </v:textbox>
              </v:shape>
            </w:pict>
          </mc:Fallback>
        </mc:AlternateContent>
      </w:r>
    </w:p>
    <w:p w14:paraId="5CC15B97" w14:textId="77777777" w:rsidR="005D7378" w:rsidRDefault="005D7378" w:rsidP="005D7378">
      <w:pPr>
        <w:jc w:val="left"/>
        <w:rPr>
          <w:rFonts w:ascii="Calibri" w:hAnsi="Calibri"/>
          <w:sz w:val="24"/>
        </w:rPr>
      </w:pPr>
    </w:p>
    <w:p w14:paraId="00E38AE6" w14:textId="77777777" w:rsidR="005D7378" w:rsidRPr="00A8594F" w:rsidRDefault="005D7378" w:rsidP="005D7378">
      <w:pPr>
        <w:rPr>
          <w:rFonts w:ascii="Calibri" w:hAnsi="Calibri"/>
          <w:sz w:val="12"/>
          <w:szCs w:val="12"/>
        </w:rPr>
      </w:pPr>
    </w:p>
    <w:tbl>
      <w:tblPr>
        <w:tblStyle w:val="TableGrid"/>
        <w:tblW w:w="963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74"/>
        <w:gridCol w:w="4180"/>
        <w:gridCol w:w="2013"/>
        <w:gridCol w:w="1063"/>
      </w:tblGrid>
      <w:tr w:rsidR="005D7378" w:rsidRPr="00A8594F" w14:paraId="4AF73498" w14:textId="77777777" w:rsidTr="00197DEB">
        <w:trPr>
          <w:trHeight w:hRule="exact" w:val="1584"/>
        </w:trPr>
        <w:tc>
          <w:tcPr>
            <w:tcW w:w="237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4544145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rning</w:t>
            </w:r>
          </w:p>
        </w:tc>
        <w:tc>
          <w:tcPr>
            <w:tcW w:w="4180" w:type="dxa"/>
            <w:tcBorders>
              <w:top w:val="single" w:sz="4" w:space="0" w:color="auto"/>
            </w:tcBorders>
            <w:vAlign w:val="center"/>
          </w:tcPr>
          <w:p w14:paraId="1F58B1E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8AD0AD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185091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7B9D38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EF4343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tcBorders>
              <w:top w:val="single" w:sz="4" w:space="0" w:color="auto"/>
            </w:tcBorders>
            <w:vAlign w:val="center"/>
          </w:tcPr>
          <w:p w14:paraId="298458F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  <w:vAlign w:val="center"/>
          </w:tcPr>
          <w:p w14:paraId="5555785C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3D3940D9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08A97686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Morning</w:t>
            </w:r>
          </w:p>
        </w:tc>
        <w:tc>
          <w:tcPr>
            <w:tcW w:w="4180" w:type="dxa"/>
            <w:vAlign w:val="center"/>
          </w:tcPr>
          <w:p w14:paraId="6834BB3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9FED9D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0F8C58E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2BFC35B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1B6740B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F8E98C0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6C86AD8D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05BCF615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3584B8B6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587987AB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unch</w:t>
            </w:r>
          </w:p>
        </w:tc>
        <w:tc>
          <w:tcPr>
            <w:tcW w:w="4180" w:type="dxa"/>
            <w:vAlign w:val="center"/>
          </w:tcPr>
          <w:p w14:paraId="495685DC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75A217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7C386B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313C6D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8BFEDF6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618D7A1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0214E620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76CD1AA9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21DD6487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3FAEFD80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Afternoon</w:t>
            </w:r>
          </w:p>
        </w:tc>
        <w:tc>
          <w:tcPr>
            <w:tcW w:w="4180" w:type="dxa"/>
            <w:vAlign w:val="center"/>
          </w:tcPr>
          <w:p w14:paraId="373FFA1B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C6AB926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54DAA6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F8E920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B84C5E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FA8DA9A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7BD71BE2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0655BA6C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1BA00E70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456657B9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inner</w:t>
            </w:r>
          </w:p>
        </w:tc>
        <w:tc>
          <w:tcPr>
            <w:tcW w:w="4180" w:type="dxa"/>
            <w:vAlign w:val="center"/>
          </w:tcPr>
          <w:p w14:paraId="0240356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44D075B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A20199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C824CB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DC5A4F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255FF61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183304CE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784C2122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6803E47E" w14:textId="77777777" w:rsidTr="009D54CC">
        <w:trPr>
          <w:trHeight w:hRule="exact" w:val="1378"/>
        </w:trPr>
        <w:tc>
          <w:tcPr>
            <w:tcW w:w="2374" w:type="dxa"/>
            <w:shd w:val="clear" w:color="auto" w:fill="FFFFFF" w:themeFill="background1"/>
            <w:vAlign w:val="center"/>
          </w:tcPr>
          <w:p w14:paraId="6656A68B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ate Evening</w:t>
            </w:r>
          </w:p>
        </w:tc>
        <w:tc>
          <w:tcPr>
            <w:tcW w:w="4180" w:type="dxa"/>
            <w:vAlign w:val="center"/>
          </w:tcPr>
          <w:p w14:paraId="254003C1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3DCD41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9C21D9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6F55D5A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1E0B3471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EE7985C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05CCDBF0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1F1E49DA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</w:tbl>
    <w:p w14:paraId="7861ADBB" w14:textId="77777777" w:rsidR="009D54CC" w:rsidRDefault="009D54CC" w:rsidP="005D7378">
      <w:pPr>
        <w:rPr>
          <w:rFonts w:ascii="Calibri" w:eastAsia="MS Gothic" w:hAnsi="Calibri"/>
          <w:b/>
        </w:rPr>
      </w:pPr>
      <w:r w:rsidRPr="00A8594F">
        <w:rPr>
          <w:rFonts w:ascii="Calibri" w:hAnsi="Calibri"/>
          <w:b/>
          <w:sz w:val="24"/>
        </w:rPr>
        <w:t>H2O:</w:t>
      </w:r>
      <w:r w:rsidRPr="00A8594F">
        <w:rPr>
          <w:rFonts w:ascii="Calibri" w:hAnsi="Calibri"/>
          <w:sz w:val="24"/>
        </w:rPr>
        <w:t xml:space="preserve"> </w:t>
      </w:r>
      <w:sdt>
        <w:sdtPr>
          <w:rPr>
            <w:rFonts w:ascii="Calibri" w:hAnsi="Calibri"/>
            <w:sz w:val="24"/>
          </w:rPr>
          <w:id w:val="1260640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059245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510997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044984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057130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399868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2032540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737778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616868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5725491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92706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304741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</w:p>
    <w:p w14:paraId="5652D7B8" w14:textId="77777777" w:rsidR="005D7378" w:rsidRDefault="005D7378" w:rsidP="005D7378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B</w:t>
      </w:r>
      <w:r w:rsidRPr="00A8594F">
        <w:rPr>
          <w:rFonts w:ascii="Calibri" w:eastAsia="MS Gothic" w:hAnsi="Calibri"/>
          <w:b/>
        </w:rPr>
        <w:t xml:space="preserve">ed time previous night: </w:t>
      </w:r>
      <w:sdt>
        <w:sdtPr>
          <w:rPr>
            <w:rFonts w:ascii="Calibri" w:eastAsia="MS Gothic" w:hAnsi="Calibri"/>
            <w:b/>
          </w:rPr>
          <w:id w:val="-1215970421"/>
          <w:placeholder>
            <w:docPart w:val="9A776868C7864C4285F28BD0C6303B5C"/>
          </w:placeholder>
          <w:showingPlcHdr/>
          <w:text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432A8031" w14:textId="77777777" w:rsidR="005D7378" w:rsidRDefault="005D7378" w:rsidP="005D7378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W</w:t>
      </w:r>
      <w:r w:rsidRPr="00A8594F">
        <w:rPr>
          <w:rFonts w:ascii="Calibri" w:eastAsia="MS Gothic" w:hAnsi="Calibri"/>
          <w:b/>
        </w:rPr>
        <w:t xml:space="preserve">ake time: </w:t>
      </w:r>
      <w:sdt>
        <w:sdtPr>
          <w:rPr>
            <w:rFonts w:ascii="Calibri" w:eastAsia="MS Gothic" w:hAnsi="Calibri"/>
            <w:b/>
          </w:rPr>
          <w:id w:val="145718424"/>
          <w:placeholder>
            <w:docPart w:val="9A776868C7864C4285F28BD0C6303B5C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5084A32E" w14:textId="77777777" w:rsidR="00A8594F" w:rsidRDefault="005D7378" w:rsidP="00A8594F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# times I</w:t>
      </w:r>
      <w:r w:rsidRPr="00A8594F">
        <w:rPr>
          <w:rFonts w:ascii="Calibri" w:eastAsia="MS Gothic" w:hAnsi="Calibri"/>
          <w:b/>
        </w:rPr>
        <w:t xml:space="preserve"> woke up through the night: </w:t>
      </w:r>
      <w:sdt>
        <w:sdtPr>
          <w:rPr>
            <w:rFonts w:ascii="Calibri" w:eastAsia="MS Gothic" w:hAnsi="Calibri"/>
            <w:b/>
          </w:rPr>
          <w:id w:val="803511924"/>
          <w:placeholder>
            <w:docPart w:val="9A776868C7864C4285F28BD0C6303B5C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0B74EB37" w14:textId="77777777" w:rsidR="00C709CC" w:rsidRDefault="00C709CC" w:rsidP="00A8594F">
      <w:pPr>
        <w:rPr>
          <w:rFonts w:ascii="Calibri" w:eastAsia="MS Gothic" w:hAnsi="Calibri"/>
          <w:b/>
        </w:rPr>
      </w:pPr>
    </w:p>
    <w:p w14:paraId="1F7045BE" w14:textId="77777777" w:rsidR="005D7378" w:rsidRPr="00A8594F" w:rsidRDefault="00CE6168" w:rsidP="005D7378">
      <w:pPr>
        <w:pBdr>
          <w:bottom w:val="single" w:sz="4" w:space="1" w:color="auto"/>
        </w:pBdr>
        <w:tabs>
          <w:tab w:val="right" w:pos="10080"/>
        </w:tabs>
        <w:rPr>
          <w:rFonts w:ascii="Calibri" w:hAnsi="Calibri"/>
          <w:b/>
        </w:rPr>
      </w:pPr>
      <w:r>
        <w:rPr>
          <w:rFonts w:ascii="Calibri" w:hAnsi="Calibri"/>
          <w:b/>
        </w:rPr>
        <w:t>NAME</w:t>
      </w:r>
      <w:r w:rsidR="005D7378" w:rsidRPr="00A8594F">
        <w:rPr>
          <w:rFonts w:ascii="Calibri" w:hAnsi="Calibri"/>
          <w:b/>
        </w:rPr>
        <w:t>:</w:t>
      </w:r>
      <w:r w:rsidR="005D7378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2078930227"/>
          <w:placeholder>
            <w:docPart w:val="09AF04081C254A50889ADDB0B1D0589F"/>
          </w:placeholder>
          <w:showingPlcHdr/>
        </w:sdtPr>
        <w:sdtEndPr/>
        <w:sdtContent>
          <w:r w:rsidR="005D7378" w:rsidRPr="00AC67C5">
            <w:rPr>
              <w:rStyle w:val="PlaceholderText"/>
            </w:rPr>
            <w:t>Click or tap here to enter text.</w:t>
          </w:r>
        </w:sdtContent>
      </w:sdt>
      <w:r w:rsidR="005D7378" w:rsidRPr="00A8594F">
        <w:rPr>
          <w:rFonts w:ascii="Calibri" w:hAnsi="Calibri"/>
        </w:rPr>
        <w:tab/>
      </w:r>
    </w:p>
    <w:p w14:paraId="31305CAC" w14:textId="77777777" w:rsidR="005D7378" w:rsidRPr="00A8594F" w:rsidRDefault="005D7378" w:rsidP="005D7378">
      <w:pPr>
        <w:rPr>
          <w:rFonts w:ascii="Calibri" w:hAnsi="Calibri"/>
        </w:rPr>
      </w:pPr>
    </w:p>
    <w:p w14:paraId="275FF360" w14:textId="77777777" w:rsidR="005D7378" w:rsidRDefault="00CE6168" w:rsidP="005D7378">
      <w:pPr>
        <w:jc w:val="left"/>
        <w:rPr>
          <w:rFonts w:ascii="Calibri" w:hAnsi="Calibri"/>
          <w:sz w:val="24"/>
        </w:rPr>
      </w:pPr>
      <w:r w:rsidRPr="00A8594F">
        <w:rPr>
          <w:rFonts w:ascii="Calibri" w:hAnsi="Calibri"/>
          <w:b/>
          <w:sz w:val="24"/>
        </w:rPr>
        <w:lastRenderedPageBreak/>
        <w:t>DATE</w:t>
      </w:r>
      <w:r w:rsidR="005D7378" w:rsidRPr="00A8594F">
        <w:rPr>
          <w:rFonts w:ascii="Calibri" w:hAnsi="Calibri"/>
          <w:b/>
          <w:sz w:val="24"/>
        </w:rPr>
        <w:t xml:space="preserve">: </w:t>
      </w:r>
      <w:r w:rsidR="005D7378" w:rsidRPr="00A8594F">
        <w:rPr>
          <w:rFonts w:ascii="Calibri" w:hAnsi="Calibri"/>
          <w:b/>
          <w:sz w:val="24"/>
        </w:rPr>
        <w:tab/>
      </w:r>
      <w:sdt>
        <w:sdtPr>
          <w:rPr>
            <w:rFonts w:ascii="Calibri" w:hAnsi="Calibri"/>
            <w:b/>
            <w:sz w:val="24"/>
          </w:rPr>
          <w:id w:val="1963300006"/>
          <w:placeholder>
            <w:docPart w:val="09AF04081C254A50889ADDB0B1D0589F"/>
          </w:placeholder>
          <w:showingPlcHdr/>
        </w:sdtPr>
        <w:sdtEndPr/>
        <w:sdtContent>
          <w:r w:rsidR="005D7378" w:rsidRPr="00AC67C5">
            <w:rPr>
              <w:rStyle w:val="PlaceholderText"/>
            </w:rPr>
            <w:t>Click or tap here to enter text.</w:t>
          </w:r>
        </w:sdtContent>
      </w:sdt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 w:rsidRPr="00A8594F">
        <w:rPr>
          <w:rFonts w:ascii="Calibri" w:hAnsi="Calibri"/>
          <w:b/>
          <w:sz w:val="24"/>
        </w:rPr>
        <w:tab/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6BB2E21" wp14:editId="05E59F34">
                <wp:simplePos x="0" y="0"/>
                <wp:positionH relativeFrom="column">
                  <wp:posOffset>5043170</wp:posOffset>
                </wp:positionH>
                <wp:positionV relativeFrom="paragraph">
                  <wp:posOffset>140677</wp:posOffset>
                </wp:positionV>
                <wp:extent cx="1466850" cy="431800"/>
                <wp:effectExtent l="0" t="0" r="0" b="63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850" cy="43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8AE24F6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BB2E21" id="Text Box 25" o:spid="_x0000_s1044" type="#_x0000_t202" style="position:absolute;margin-left:397.1pt;margin-top:11.1pt;width:115.5pt;height:34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" filled="f" stroked="f">
                <v:textbox>
                  <w:txbxContent>
                    <w:p w14:paraId="38AE24F6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OP</w:t>
                      </w:r>
                    </w:p>
                  </w:txbxContent>
                </v:textbox>
              </v:shape>
            </w:pict>
          </mc:Fallback>
        </mc:AlternateContent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5194111" wp14:editId="44E20556">
                <wp:simplePos x="0" y="0"/>
                <wp:positionH relativeFrom="column">
                  <wp:posOffset>4050665</wp:posOffset>
                </wp:positionH>
                <wp:positionV relativeFrom="paragraph">
                  <wp:posOffset>144487</wp:posOffset>
                </wp:positionV>
                <wp:extent cx="1467059" cy="432079"/>
                <wp:effectExtent l="0" t="0" r="0" b="635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B9EEAC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194111" id="Text Box 26" o:spid="_x0000_s1045" type="#_x0000_t202" style="position:absolute;margin-left:318.95pt;margin-top:11.4pt;width:115.5pt;height:3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" filled="f" stroked="f">
                <v:textbox>
                  <w:txbxContent>
                    <w:p w14:paraId="46B9EEAC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OOD</w:t>
                      </w:r>
                    </w:p>
                  </w:txbxContent>
                </v:textbox>
              </v:shape>
            </w:pict>
          </mc:Fallback>
        </mc:AlternateContent>
      </w:r>
      <w:r w:rsidR="005D7378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DF39E1E" wp14:editId="7605B19F">
                <wp:simplePos x="0" y="0"/>
                <wp:positionH relativeFrom="column">
                  <wp:posOffset>2109735</wp:posOffset>
                </wp:positionH>
                <wp:positionV relativeFrom="paragraph">
                  <wp:posOffset>143217</wp:posOffset>
                </wp:positionV>
                <wp:extent cx="1467059" cy="432079"/>
                <wp:effectExtent l="0" t="0" r="0" b="635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059" cy="43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79357B" w14:textId="77777777" w:rsidR="005D7378" w:rsidRPr="005D7378" w:rsidRDefault="005D7378" w:rsidP="005D7378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D7378">
                              <w:rPr>
                                <w:rFonts w:ascii="Calibri" w:hAnsi="Calibri"/>
                                <w:b/>
                                <w:color w:val="1F4E79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F39E1E" id="Text Box 27" o:spid="_x0000_s1046" type="#_x0000_t202" style="position:absolute;margin-left:166.1pt;margin-top:11.3pt;width:115.5pt;height:34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" filled="f" stroked="f">
                <v:textbox>
                  <w:txbxContent>
                    <w:p w14:paraId="1379357B" w14:textId="77777777" w:rsidR="005D7378" w:rsidRPr="005D7378" w:rsidRDefault="005D7378" w:rsidP="005D7378">
                      <w:pPr>
                        <w:jc w:val="center"/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D7378">
                        <w:rPr>
                          <w:rFonts w:ascii="Calibri" w:hAnsi="Calibri"/>
                          <w:b/>
                          <w:color w:val="1F4E79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OD</w:t>
                      </w:r>
                    </w:p>
                  </w:txbxContent>
                </v:textbox>
              </v:shape>
            </w:pict>
          </mc:Fallback>
        </mc:AlternateContent>
      </w:r>
    </w:p>
    <w:p w14:paraId="270868E4" w14:textId="77777777" w:rsidR="005D7378" w:rsidRDefault="005D7378" w:rsidP="005D7378">
      <w:pPr>
        <w:jc w:val="left"/>
        <w:rPr>
          <w:rFonts w:ascii="Calibri" w:hAnsi="Calibri"/>
          <w:sz w:val="24"/>
        </w:rPr>
      </w:pPr>
    </w:p>
    <w:p w14:paraId="08ACC374" w14:textId="77777777" w:rsidR="005D7378" w:rsidRPr="00A8594F" w:rsidRDefault="005D7378" w:rsidP="005D7378">
      <w:pPr>
        <w:rPr>
          <w:rFonts w:ascii="Calibri" w:hAnsi="Calibri"/>
          <w:sz w:val="12"/>
          <w:szCs w:val="12"/>
        </w:rPr>
      </w:pPr>
    </w:p>
    <w:tbl>
      <w:tblPr>
        <w:tblStyle w:val="TableGrid"/>
        <w:tblW w:w="963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74"/>
        <w:gridCol w:w="4180"/>
        <w:gridCol w:w="2013"/>
        <w:gridCol w:w="1063"/>
      </w:tblGrid>
      <w:tr w:rsidR="005D7378" w:rsidRPr="00A8594F" w14:paraId="2B4DDDE7" w14:textId="77777777" w:rsidTr="00197DEB">
        <w:trPr>
          <w:trHeight w:hRule="exact" w:val="1584"/>
        </w:trPr>
        <w:tc>
          <w:tcPr>
            <w:tcW w:w="2374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6D2FDB3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rning</w:t>
            </w:r>
          </w:p>
        </w:tc>
        <w:tc>
          <w:tcPr>
            <w:tcW w:w="4180" w:type="dxa"/>
            <w:tcBorders>
              <w:top w:val="single" w:sz="4" w:space="0" w:color="auto"/>
            </w:tcBorders>
            <w:vAlign w:val="center"/>
          </w:tcPr>
          <w:p w14:paraId="475B9D9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0B94A00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F58B8EA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9BADDD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0DCA205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tcBorders>
              <w:top w:val="single" w:sz="4" w:space="0" w:color="auto"/>
            </w:tcBorders>
            <w:vAlign w:val="center"/>
          </w:tcPr>
          <w:p w14:paraId="0B4086C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  <w:vAlign w:val="center"/>
          </w:tcPr>
          <w:p w14:paraId="457EC4BA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6AC75DB4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6546A196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Morning</w:t>
            </w:r>
          </w:p>
        </w:tc>
        <w:tc>
          <w:tcPr>
            <w:tcW w:w="4180" w:type="dxa"/>
            <w:vAlign w:val="center"/>
          </w:tcPr>
          <w:p w14:paraId="61B1D9F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F030CA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30A3B0A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A87C19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51A278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76B3AF0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77C0DB4E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3CAA4289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1C77762E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7D62BDB8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unch</w:t>
            </w:r>
          </w:p>
        </w:tc>
        <w:tc>
          <w:tcPr>
            <w:tcW w:w="4180" w:type="dxa"/>
            <w:vAlign w:val="center"/>
          </w:tcPr>
          <w:p w14:paraId="50153B7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9966B2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A991F0A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F48B01A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298BDD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8B6FC1A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5EF250FB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11198E5E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12D2CA78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2DFD87DF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d-Afternoon</w:t>
            </w:r>
          </w:p>
        </w:tc>
        <w:tc>
          <w:tcPr>
            <w:tcW w:w="4180" w:type="dxa"/>
            <w:vAlign w:val="center"/>
          </w:tcPr>
          <w:p w14:paraId="72524296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8D166C2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45FFA76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211886D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4F9B741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AF8079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5847F090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5AE4B3CE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2AEB80E2" w14:textId="77777777" w:rsidTr="00197DEB">
        <w:trPr>
          <w:trHeight w:hRule="exact" w:val="1584"/>
        </w:trPr>
        <w:tc>
          <w:tcPr>
            <w:tcW w:w="2374" w:type="dxa"/>
            <w:shd w:val="clear" w:color="auto" w:fill="FFFFFF" w:themeFill="background1"/>
            <w:vAlign w:val="center"/>
          </w:tcPr>
          <w:p w14:paraId="3BAE0EE6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inner</w:t>
            </w:r>
          </w:p>
        </w:tc>
        <w:tc>
          <w:tcPr>
            <w:tcW w:w="4180" w:type="dxa"/>
            <w:vAlign w:val="center"/>
          </w:tcPr>
          <w:p w14:paraId="1F7E54F7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C8E3F2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81A8B13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7D5616B0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AB16661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32B18E9A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60B86AFB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1DED1280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  <w:tr w:rsidR="005D7378" w:rsidRPr="00A8594F" w14:paraId="752BA364" w14:textId="77777777" w:rsidTr="009D54CC">
        <w:trPr>
          <w:trHeight w:hRule="exact" w:val="1288"/>
        </w:trPr>
        <w:tc>
          <w:tcPr>
            <w:tcW w:w="2374" w:type="dxa"/>
            <w:shd w:val="clear" w:color="auto" w:fill="FFFFFF" w:themeFill="background1"/>
            <w:vAlign w:val="center"/>
          </w:tcPr>
          <w:p w14:paraId="27BC2369" w14:textId="77777777" w:rsidR="005D7378" w:rsidRPr="005D7378" w:rsidRDefault="005D7378" w:rsidP="00197DEB">
            <w:pPr>
              <w:jc w:val="left"/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D7378">
              <w:rPr>
                <w:rFonts w:ascii="Calibri" w:hAnsi="Calibri"/>
                <w:b/>
                <w:color w:val="1F4E79" w:themeColor="accent1" w:themeShade="80"/>
                <w:sz w:val="32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ate Evening</w:t>
            </w:r>
          </w:p>
        </w:tc>
        <w:tc>
          <w:tcPr>
            <w:tcW w:w="4180" w:type="dxa"/>
            <w:vAlign w:val="center"/>
          </w:tcPr>
          <w:p w14:paraId="77A74DA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685B100D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883C3D4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41FC4E38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075188A6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  <w:p w14:paraId="5DF3F4A9" w14:textId="77777777" w:rsidR="005D7378" w:rsidRPr="00A8594F" w:rsidRDefault="005D7378" w:rsidP="00197DEB">
            <w:pPr>
              <w:jc w:val="left"/>
              <w:rPr>
                <w:rFonts w:ascii="Calibri" w:hAnsi="Calibri"/>
              </w:rPr>
            </w:pPr>
          </w:p>
        </w:tc>
        <w:tc>
          <w:tcPr>
            <w:tcW w:w="2013" w:type="dxa"/>
            <w:vAlign w:val="center"/>
          </w:tcPr>
          <w:p w14:paraId="72FDE59C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063" w:type="dxa"/>
            <w:vAlign w:val="center"/>
          </w:tcPr>
          <w:p w14:paraId="115E994C" w14:textId="77777777" w:rsidR="005D7378" w:rsidRPr="00A8594F" w:rsidRDefault="005D7378" w:rsidP="00197DEB">
            <w:pPr>
              <w:jc w:val="center"/>
              <w:rPr>
                <w:rFonts w:ascii="Calibri" w:hAnsi="Calibri"/>
              </w:rPr>
            </w:pPr>
          </w:p>
        </w:tc>
      </w:tr>
    </w:tbl>
    <w:p w14:paraId="262828AB" w14:textId="77777777" w:rsidR="009D54CC" w:rsidRDefault="009D54CC" w:rsidP="005D7378">
      <w:pPr>
        <w:rPr>
          <w:rFonts w:ascii="Calibri" w:eastAsia="MS Gothic" w:hAnsi="Calibri"/>
          <w:b/>
        </w:rPr>
      </w:pPr>
      <w:r w:rsidRPr="00A8594F">
        <w:rPr>
          <w:rFonts w:ascii="Calibri" w:hAnsi="Calibri"/>
          <w:b/>
          <w:sz w:val="24"/>
        </w:rPr>
        <w:t>H2O:</w:t>
      </w:r>
      <w:r w:rsidRPr="00A8594F">
        <w:rPr>
          <w:rFonts w:ascii="Calibri" w:hAnsi="Calibri"/>
          <w:sz w:val="24"/>
        </w:rPr>
        <w:t xml:space="preserve"> </w:t>
      </w:r>
      <w:sdt>
        <w:sdtPr>
          <w:rPr>
            <w:rFonts w:ascii="Calibri" w:hAnsi="Calibri"/>
            <w:sz w:val="24"/>
          </w:rPr>
          <w:id w:val="3372005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446581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564641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491907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319343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747220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29862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531999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107466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1818568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-346643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sdt>
        <w:sdtPr>
          <w:rPr>
            <w:rFonts w:ascii="Calibri" w:hAnsi="Calibri"/>
            <w:sz w:val="24"/>
          </w:rPr>
          <w:id w:val="1486122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8594F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</w:p>
    <w:p w14:paraId="6DACECFA" w14:textId="77777777" w:rsidR="005D7378" w:rsidRDefault="005D7378" w:rsidP="005D7378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B</w:t>
      </w:r>
      <w:r w:rsidRPr="00A8594F">
        <w:rPr>
          <w:rFonts w:ascii="Calibri" w:eastAsia="MS Gothic" w:hAnsi="Calibri"/>
          <w:b/>
        </w:rPr>
        <w:t xml:space="preserve">ed time previous night: </w:t>
      </w:r>
      <w:sdt>
        <w:sdtPr>
          <w:rPr>
            <w:rFonts w:ascii="Calibri" w:eastAsia="MS Gothic" w:hAnsi="Calibri"/>
            <w:b/>
          </w:rPr>
          <w:id w:val="-1303996499"/>
          <w:placeholder>
            <w:docPart w:val="09AF04081C254A50889ADDB0B1D0589F"/>
          </w:placeholder>
          <w:showingPlcHdr/>
          <w:text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1E0C3041" w14:textId="77777777" w:rsidR="005D7378" w:rsidRDefault="005D7378" w:rsidP="005D7378">
      <w:pPr>
        <w:rPr>
          <w:rFonts w:ascii="Calibri" w:eastAsia="MS Gothic" w:hAnsi="Calibri"/>
          <w:b/>
        </w:rPr>
      </w:pPr>
      <w:r>
        <w:rPr>
          <w:rFonts w:ascii="Calibri" w:eastAsia="MS Gothic" w:hAnsi="Calibri"/>
          <w:b/>
        </w:rPr>
        <w:t>W</w:t>
      </w:r>
      <w:r w:rsidRPr="00A8594F">
        <w:rPr>
          <w:rFonts w:ascii="Calibri" w:eastAsia="MS Gothic" w:hAnsi="Calibri"/>
          <w:b/>
        </w:rPr>
        <w:t xml:space="preserve">ake time: </w:t>
      </w:r>
      <w:sdt>
        <w:sdtPr>
          <w:rPr>
            <w:rFonts w:ascii="Calibri" w:eastAsia="MS Gothic" w:hAnsi="Calibri"/>
            <w:b/>
          </w:rPr>
          <w:id w:val="957836244"/>
          <w:placeholder>
            <w:docPart w:val="09AF04081C254A50889ADDB0B1D0589F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p w14:paraId="54A3E3C9" w14:textId="77777777" w:rsidR="005D7378" w:rsidRPr="00A8594F" w:rsidRDefault="005D7378" w:rsidP="005D7378">
      <w:pPr>
        <w:rPr>
          <w:rFonts w:ascii="Calibri" w:hAnsi="Calibri"/>
          <w:b/>
        </w:rPr>
      </w:pPr>
      <w:r>
        <w:rPr>
          <w:rFonts w:ascii="Calibri" w:eastAsia="MS Gothic" w:hAnsi="Calibri"/>
          <w:b/>
        </w:rPr>
        <w:t># times I</w:t>
      </w:r>
      <w:r w:rsidRPr="00A8594F">
        <w:rPr>
          <w:rFonts w:ascii="Calibri" w:eastAsia="MS Gothic" w:hAnsi="Calibri"/>
          <w:b/>
        </w:rPr>
        <w:t xml:space="preserve"> woke up through the night: </w:t>
      </w:r>
      <w:sdt>
        <w:sdtPr>
          <w:rPr>
            <w:rFonts w:ascii="Calibri" w:eastAsia="MS Gothic" w:hAnsi="Calibri"/>
            <w:b/>
          </w:rPr>
          <w:id w:val="-307327294"/>
          <w:placeholder>
            <w:docPart w:val="09AF04081C254A50889ADDB0B1D0589F"/>
          </w:placeholder>
          <w:showingPlcHdr/>
        </w:sdtPr>
        <w:sdtEndPr/>
        <w:sdtContent>
          <w:r w:rsidRPr="00AC67C5">
            <w:rPr>
              <w:rStyle w:val="PlaceholderText"/>
            </w:rPr>
            <w:t>Click or tap here to enter text.</w:t>
          </w:r>
        </w:sdtContent>
      </w:sdt>
    </w:p>
    <w:sectPr w:rsidR="005D7378" w:rsidRPr="00A8594F" w:rsidSect="009D54CC">
      <w:headerReference w:type="default" r:id="rId7"/>
      <w:footerReference w:type="default" r:id="rId8"/>
      <w:pgSz w:w="12240" w:h="15840" w:code="1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6E42E3" w14:textId="77777777" w:rsidR="008F1FC4" w:rsidRDefault="008F1FC4" w:rsidP="009D15E7">
      <w:r>
        <w:separator/>
      </w:r>
    </w:p>
  </w:endnote>
  <w:endnote w:type="continuationSeparator" w:id="0">
    <w:p w14:paraId="2BB5B8A9" w14:textId="77777777" w:rsidR="008F1FC4" w:rsidRDefault="008F1FC4" w:rsidP="009D1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705959" w14:textId="77777777" w:rsidR="009D15E7" w:rsidRDefault="009D15E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8ABBDD" wp14:editId="77277112">
              <wp:simplePos x="0" y="0"/>
              <wp:positionH relativeFrom="column">
                <wp:posOffset>-871220</wp:posOffset>
              </wp:positionH>
              <wp:positionV relativeFrom="paragraph">
                <wp:posOffset>-274955</wp:posOffset>
              </wp:positionV>
              <wp:extent cx="7689773" cy="870332"/>
              <wp:effectExtent l="0" t="0" r="26035" b="2540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689773" cy="870332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61F7D80D" w14:textId="42688236" w:rsidR="000448B0" w:rsidRDefault="000448B0" w:rsidP="000448B0">
                          <w:pPr>
                            <w:jc w:val="center"/>
                            <w:rPr>
                              <w:rFonts w:ascii="Calisto MT" w:hAnsi="Calisto MT"/>
                              <w:color w:val="FFFFFF" w:themeColor="background1"/>
                              <w:sz w:val="28"/>
                            </w:rPr>
                          </w:pPr>
                          <w:r>
                            <w:rPr>
                              <w:rFonts w:ascii="Calisto MT" w:hAnsi="Calisto MT"/>
                              <w:color w:val="FFFFFF" w:themeColor="background1"/>
                              <w:sz w:val="28"/>
                            </w:rPr>
                            <w:t xml:space="preserve">202 </w:t>
                          </w:r>
                          <w:proofErr w:type="spellStart"/>
                          <w:r>
                            <w:rPr>
                              <w:rFonts w:ascii="Calisto MT" w:hAnsi="Calisto MT"/>
                              <w:color w:val="FFFFFF" w:themeColor="background1"/>
                              <w:sz w:val="28"/>
                            </w:rPr>
                            <w:t>Springcrest</w:t>
                          </w:r>
                          <w:proofErr w:type="spellEnd"/>
                          <w:r>
                            <w:rPr>
                              <w:rFonts w:ascii="Calisto MT" w:hAnsi="Calisto MT"/>
                              <w:color w:val="FFFFFF" w:themeColor="background1"/>
                              <w:sz w:val="28"/>
                            </w:rPr>
                            <w:t xml:space="preserve"> Dr. Fort Mill, SC 29715</w:t>
                          </w:r>
                        </w:p>
                        <w:p w14:paraId="3E5831C0" w14:textId="66637939" w:rsidR="000448B0" w:rsidRDefault="000448B0" w:rsidP="000448B0">
                          <w:pPr>
                            <w:jc w:val="center"/>
                            <w:rPr>
                              <w:rFonts w:ascii="Calisto MT" w:hAnsi="Calisto MT"/>
                              <w:color w:val="FFFFFF" w:themeColor="background1"/>
                              <w:sz w:val="28"/>
                            </w:rPr>
                          </w:pPr>
                          <w:r>
                            <w:rPr>
                              <w:rFonts w:ascii="Calisto MT" w:hAnsi="Calisto MT"/>
                              <w:color w:val="FFFFFF" w:themeColor="background1"/>
                              <w:sz w:val="28"/>
                            </w:rPr>
                            <w:t>Ph:803-547-5656/Fax:803-547-5658</w:t>
                          </w:r>
                        </w:p>
                        <w:p w14:paraId="112E7F03" w14:textId="1F6332EE" w:rsidR="000448B0" w:rsidRPr="009D15E7" w:rsidRDefault="000448B0" w:rsidP="000448B0">
                          <w:pPr>
                            <w:jc w:val="center"/>
                            <w:rPr>
                              <w:rFonts w:ascii="Calisto MT" w:hAnsi="Calisto MT"/>
                              <w:color w:val="FFFFFF" w:themeColor="background1"/>
                              <w:sz w:val="28"/>
                            </w:rPr>
                          </w:pPr>
                          <w:r>
                            <w:rPr>
                              <w:rFonts w:ascii="Calisto MT" w:hAnsi="Calisto MT"/>
                              <w:color w:val="FFFFFF" w:themeColor="background1"/>
                              <w:sz w:val="28"/>
                            </w:rPr>
                            <w:t>www.fortmillwellnessway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8ABBD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47" type="#_x0000_t202" style="position:absolute;margin-left:-68.6pt;margin-top:-21.65pt;width:605.5pt;height:68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" fillcolor="#1f4d78 [1604]" strokeweight=".5pt">
              <v:textbox>
                <w:txbxContent>
                  <w:p w14:paraId="61F7D80D" w14:textId="42688236" w:rsidR="000448B0" w:rsidRDefault="000448B0" w:rsidP="000448B0">
                    <w:pPr>
                      <w:jc w:val="center"/>
                      <w:rPr>
                        <w:rFonts w:ascii="Calisto MT" w:hAnsi="Calisto MT"/>
                        <w:color w:val="FFFFFF" w:themeColor="background1"/>
                        <w:sz w:val="28"/>
                      </w:rPr>
                    </w:pPr>
                    <w:r>
                      <w:rPr>
                        <w:rFonts w:ascii="Calisto MT" w:hAnsi="Calisto MT"/>
                        <w:color w:val="FFFFFF" w:themeColor="background1"/>
                        <w:sz w:val="28"/>
                      </w:rPr>
                      <w:t xml:space="preserve">202 </w:t>
                    </w:r>
                    <w:proofErr w:type="spellStart"/>
                    <w:r>
                      <w:rPr>
                        <w:rFonts w:ascii="Calisto MT" w:hAnsi="Calisto MT"/>
                        <w:color w:val="FFFFFF" w:themeColor="background1"/>
                        <w:sz w:val="28"/>
                      </w:rPr>
                      <w:t>Springcrest</w:t>
                    </w:r>
                    <w:proofErr w:type="spellEnd"/>
                    <w:r>
                      <w:rPr>
                        <w:rFonts w:ascii="Calisto MT" w:hAnsi="Calisto MT"/>
                        <w:color w:val="FFFFFF" w:themeColor="background1"/>
                        <w:sz w:val="28"/>
                      </w:rPr>
                      <w:t xml:space="preserve"> Dr. Fort Mill, SC 29715</w:t>
                    </w:r>
                  </w:p>
                  <w:p w14:paraId="3E5831C0" w14:textId="66637939" w:rsidR="000448B0" w:rsidRDefault="000448B0" w:rsidP="000448B0">
                    <w:pPr>
                      <w:jc w:val="center"/>
                      <w:rPr>
                        <w:rFonts w:ascii="Calisto MT" w:hAnsi="Calisto MT"/>
                        <w:color w:val="FFFFFF" w:themeColor="background1"/>
                        <w:sz w:val="28"/>
                      </w:rPr>
                    </w:pPr>
                    <w:r>
                      <w:rPr>
                        <w:rFonts w:ascii="Calisto MT" w:hAnsi="Calisto MT"/>
                        <w:color w:val="FFFFFF" w:themeColor="background1"/>
                        <w:sz w:val="28"/>
                      </w:rPr>
                      <w:t>Ph:803-547-5656/Fax:803-547-5658</w:t>
                    </w:r>
                  </w:p>
                  <w:p w14:paraId="112E7F03" w14:textId="1F6332EE" w:rsidR="000448B0" w:rsidRPr="009D15E7" w:rsidRDefault="000448B0" w:rsidP="000448B0">
                    <w:pPr>
                      <w:jc w:val="center"/>
                      <w:rPr>
                        <w:rFonts w:ascii="Calisto MT" w:hAnsi="Calisto MT"/>
                        <w:color w:val="FFFFFF" w:themeColor="background1"/>
                        <w:sz w:val="28"/>
                      </w:rPr>
                    </w:pPr>
                    <w:r>
                      <w:rPr>
                        <w:rFonts w:ascii="Calisto MT" w:hAnsi="Calisto MT"/>
                        <w:color w:val="FFFFFF" w:themeColor="background1"/>
                        <w:sz w:val="28"/>
                      </w:rPr>
                      <w:t>www.fortmillwellnessway.co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2B1345" wp14:editId="788F3C2B">
              <wp:simplePos x="0" y="0"/>
              <wp:positionH relativeFrom="column">
                <wp:posOffset>-495759</wp:posOffset>
              </wp:positionH>
              <wp:positionV relativeFrom="paragraph">
                <wp:posOffset>-165199</wp:posOffset>
              </wp:positionV>
              <wp:extent cx="903383" cy="550843"/>
              <wp:effectExtent l="0" t="0" r="11430" b="2095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3383" cy="550843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29D1FBB" id="Rectangle 4" o:spid="_x0000_s1026" style="position:absolute;margin-left:-39.05pt;margin-top:-13pt;width:71.15pt;height:43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" fillcolor="#5b9bd5 [3204]" strokecolor="#1f4d78 [1604]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B096F1" w14:textId="77777777" w:rsidR="008F1FC4" w:rsidRDefault="008F1FC4" w:rsidP="009D15E7">
      <w:r>
        <w:separator/>
      </w:r>
    </w:p>
  </w:footnote>
  <w:footnote w:type="continuationSeparator" w:id="0">
    <w:p w14:paraId="2ADC7B8C" w14:textId="77777777" w:rsidR="008F1FC4" w:rsidRDefault="008F1FC4" w:rsidP="009D15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E4BED" w14:textId="13DB5293" w:rsidR="009D15E7" w:rsidRDefault="000448B0" w:rsidP="009D15E7">
    <w:pPr>
      <w:pStyle w:val="Header"/>
      <w:jc w:val="center"/>
    </w:pPr>
    <w:r>
      <w:rPr>
        <w:noProof/>
        <w:color w:val="1F497D"/>
      </w:rPr>
      <w:drawing>
        <wp:inline distT="0" distB="0" distL="0" distR="0" wp14:anchorId="5FFB95E3" wp14:editId="0C3119BD">
          <wp:extent cx="1464550" cy="742950"/>
          <wp:effectExtent l="0" t="0" r="254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645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733A7E1" w14:textId="77777777" w:rsidR="009D15E7" w:rsidRDefault="009D15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zc1NjMwAnJMTZV0lIJTi4sz8/NACgxrAUtfuHksAAAA"/>
  </w:docVars>
  <w:rsids>
    <w:rsidRoot w:val="009D15E7"/>
    <w:rsid w:val="00015079"/>
    <w:rsid w:val="000448B0"/>
    <w:rsid w:val="0007581E"/>
    <w:rsid w:val="000D7AFE"/>
    <w:rsid w:val="000F5563"/>
    <w:rsid w:val="001B27F6"/>
    <w:rsid w:val="00205AAE"/>
    <w:rsid w:val="002913F5"/>
    <w:rsid w:val="002E033D"/>
    <w:rsid w:val="0038255A"/>
    <w:rsid w:val="00391335"/>
    <w:rsid w:val="003A0352"/>
    <w:rsid w:val="003F22CD"/>
    <w:rsid w:val="0041033C"/>
    <w:rsid w:val="00446F63"/>
    <w:rsid w:val="00457359"/>
    <w:rsid w:val="004911A6"/>
    <w:rsid w:val="004B1B1A"/>
    <w:rsid w:val="004E427C"/>
    <w:rsid w:val="0054056A"/>
    <w:rsid w:val="005C3DE9"/>
    <w:rsid w:val="005D7378"/>
    <w:rsid w:val="005E19AD"/>
    <w:rsid w:val="005E699D"/>
    <w:rsid w:val="006A0A4D"/>
    <w:rsid w:val="0073520F"/>
    <w:rsid w:val="00791FE3"/>
    <w:rsid w:val="008661BC"/>
    <w:rsid w:val="008F1FC4"/>
    <w:rsid w:val="00955C08"/>
    <w:rsid w:val="0098468B"/>
    <w:rsid w:val="009D15E7"/>
    <w:rsid w:val="009D54CC"/>
    <w:rsid w:val="009F12BA"/>
    <w:rsid w:val="00A17288"/>
    <w:rsid w:val="00A32865"/>
    <w:rsid w:val="00A8594F"/>
    <w:rsid w:val="00A9639C"/>
    <w:rsid w:val="00AE6428"/>
    <w:rsid w:val="00B5003F"/>
    <w:rsid w:val="00BA503B"/>
    <w:rsid w:val="00BB6427"/>
    <w:rsid w:val="00BF3867"/>
    <w:rsid w:val="00C35E38"/>
    <w:rsid w:val="00C37934"/>
    <w:rsid w:val="00C56B9E"/>
    <w:rsid w:val="00C62F0C"/>
    <w:rsid w:val="00C709CC"/>
    <w:rsid w:val="00CB4150"/>
    <w:rsid w:val="00CE6168"/>
    <w:rsid w:val="00D1513E"/>
    <w:rsid w:val="00D1678C"/>
    <w:rsid w:val="00D70297"/>
    <w:rsid w:val="00D75A99"/>
    <w:rsid w:val="00E123DE"/>
    <w:rsid w:val="00E6026E"/>
    <w:rsid w:val="00E7196B"/>
    <w:rsid w:val="00EA27E5"/>
    <w:rsid w:val="00EB2A79"/>
    <w:rsid w:val="00EE5184"/>
    <w:rsid w:val="00F170C6"/>
    <w:rsid w:val="00F235BF"/>
    <w:rsid w:val="00F80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A7235F"/>
  <w15:chartTrackingRefBased/>
  <w15:docId w15:val="{4069F576-3A57-42B5-AC15-BF9D6F41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94F"/>
    <w:pPr>
      <w:spacing w:after="0" w:line="240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5E7"/>
    <w:pPr>
      <w:tabs>
        <w:tab w:val="center" w:pos="4680"/>
        <w:tab w:val="right" w:pos="9360"/>
      </w:tabs>
      <w:jc w:val="left"/>
    </w:pPr>
  </w:style>
  <w:style w:type="character" w:customStyle="1" w:styleId="HeaderChar">
    <w:name w:val="Header Char"/>
    <w:basedOn w:val="DefaultParagraphFont"/>
    <w:link w:val="Header"/>
    <w:uiPriority w:val="99"/>
    <w:rsid w:val="009D15E7"/>
  </w:style>
  <w:style w:type="paragraph" w:styleId="Footer">
    <w:name w:val="footer"/>
    <w:basedOn w:val="Normal"/>
    <w:link w:val="FooterChar"/>
    <w:uiPriority w:val="99"/>
    <w:unhideWhenUsed/>
    <w:rsid w:val="009D15E7"/>
    <w:pPr>
      <w:tabs>
        <w:tab w:val="center" w:pos="4680"/>
        <w:tab w:val="right" w:pos="9360"/>
      </w:tabs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D15E7"/>
  </w:style>
  <w:style w:type="paragraph" w:styleId="BalloonText">
    <w:name w:val="Balloon Text"/>
    <w:basedOn w:val="Normal"/>
    <w:link w:val="BalloonTextChar"/>
    <w:uiPriority w:val="99"/>
    <w:semiHidden/>
    <w:unhideWhenUsed/>
    <w:rsid w:val="004E42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27C"/>
    <w:rPr>
      <w:rFonts w:ascii="Segoe UI" w:hAnsi="Segoe UI" w:cs="Segoe UI"/>
      <w:sz w:val="18"/>
      <w:szCs w:val="18"/>
    </w:rPr>
  </w:style>
  <w:style w:type="paragraph" w:customStyle="1" w:styleId="Normal0">
    <w:name w:val="[Normal]"/>
    <w:rsid w:val="004911A6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ODY">
    <w:name w:val="BODY"/>
    <w:basedOn w:val="Normal0"/>
    <w:uiPriority w:val="99"/>
    <w:rsid w:val="004911A6"/>
  </w:style>
  <w:style w:type="table" w:styleId="TableGrid">
    <w:name w:val="Table Grid"/>
    <w:basedOn w:val="TableNormal"/>
    <w:uiPriority w:val="39"/>
    <w:rsid w:val="00D15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C3DE9"/>
    <w:rPr>
      <w:color w:val="808080"/>
    </w:rPr>
  </w:style>
  <w:style w:type="paragraph" w:styleId="ListParagraph">
    <w:name w:val="List Paragraph"/>
    <w:basedOn w:val="Normal"/>
    <w:uiPriority w:val="34"/>
    <w:qFormat/>
    <w:rsid w:val="005E19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38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9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9F33D-A4C6-4557-BE03-95D886D707E8}"/>
      </w:docPartPr>
      <w:docPartBody>
        <w:p w:rsidR="00F07309" w:rsidRDefault="00C46B24">
          <w:r w:rsidRPr="00AC67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047F6389D541A4A3A3C84DE8C1C5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4EB66-3AD4-4026-B736-2E786D36C502}"/>
      </w:docPartPr>
      <w:docPartBody>
        <w:p w:rsidR="00F07309" w:rsidRDefault="00C46B24" w:rsidP="00C46B24">
          <w:pPr>
            <w:pStyle w:val="2D047F6389D541A4A3A3C84DE8C1C5E8"/>
          </w:pPr>
          <w:r w:rsidRPr="00AC67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64D413D7084469B77E70C6ED38B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E43A7-0386-4548-8EAA-F07C939AAB66}"/>
      </w:docPartPr>
      <w:docPartBody>
        <w:p w:rsidR="00F07309" w:rsidRDefault="00C46B24" w:rsidP="00C46B24">
          <w:pPr>
            <w:pStyle w:val="FF64D413D7084469B77E70C6ED38B1FD"/>
          </w:pPr>
          <w:r w:rsidRPr="00AC67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721685884B4777A18E148AD9386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5D248-AD48-4DFB-BB50-22D212EF1085}"/>
      </w:docPartPr>
      <w:docPartBody>
        <w:p w:rsidR="00F07309" w:rsidRDefault="00C46B24" w:rsidP="00C46B24">
          <w:pPr>
            <w:pStyle w:val="13721685884B4777A18E148AD938633C"/>
          </w:pPr>
          <w:r w:rsidRPr="00AC67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1F841F2E884975821569939D467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0040A-7A97-4647-9AEC-5E83CAF0F0CA}"/>
      </w:docPartPr>
      <w:docPartBody>
        <w:p w:rsidR="00F07309" w:rsidRDefault="00C46B24" w:rsidP="00C46B24">
          <w:pPr>
            <w:pStyle w:val="F11F841F2E884975821569939D467569"/>
          </w:pPr>
          <w:r w:rsidRPr="00AC67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776868C7864C4285F28BD0C6303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4C036-1432-414D-85B9-06D5E0263160}"/>
      </w:docPartPr>
      <w:docPartBody>
        <w:p w:rsidR="00F07309" w:rsidRDefault="00C46B24" w:rsidP="00C46B24">
          <w:pPr>
            <w:pStyle w:val="9A776868C7864C4285F28BD0C6303B5C"/>
          </w:pPr>
          <w:r w:rsidRPr="00AC67C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AF04081C254A50889ADDB0B1D05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2E84C-49A7-4FB5-BDDE-A69A4E0B64C4}"/>
      </w:docPartPr>
      <w:docPartBody>
        <w:p w:rsidR="00F07309" w:rsidRDefault="00C46B24" w:rsidP="00C46B24">
          <w:pPr>
            <w:pStyle w:val="09AF04081C254A50889ADDB0B1D0589F"/>
          </w:pPr>
          <w:r w:rsidRPr="00AC67C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11EE"/>
    <w:rsid w:val="006C70BF"/>
    <w:rsid w:val="006F6C9A"/>
    <w:rsid w:val="007D2B45"/>
    <w:rsid w:val="00B05F9A"/>
    <w:rsid w:val="00B211EE"/>
    <w:rsid w:val="00C37FD8"/>
    <w:rsid w:val="00C46B24"/>
    <w:rsid w:val="00C50EBF"/>
    <w:rsid w:val="00F07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6B24"/>
    <w:rPr>
      <w:color w:val="808080"/>
    </w:rPr>
  </w:style>
  <w:style w:type="paragraph" w:customStyle="1" w:styleId="2D047F6389D541A4A3A3C84DE8C1C5E8">
    <w:name w:val="2D047F6389D541A4A3A3C84DE8C1C5E8"/>
    <w:rsid w:val="00C46B24"/>
  </w:style>
  <w:style w:type="paragraph" w:customStyle="1" w:styleId="FF64D413D7084469B77E70C6ED38B1FD">
    <w:name w:val="FF64D413D7084469B77E70C6ED38B1FD"/>
    <w:rsid w:val="00C46B24"/>
  </w:style>
  <w:style w:type="paragraph" w:customStyle="1" w:styleId="13721685884B4777A18E148AD938633C">
    <w:name w:val="13721685884B4777A18E148AD938633C"/>
    <w:rsid w:val="00C46B24"/>
  </w:style>
  <w:style w:type="paragraph" w:customStyle="1" w:styleId="F11F841F2E884975821569939D467569">
    <w:name w:val="F11F841F2E884975821569939D467569"/>
    <w:rsid w:val="00C46B24"/>
  </w:style>
  <w:style w:type="paragraph" w:customStyle="1" w:styleId="9A776868C7864C4285F28BD0C6303B5C">
    <w:name w:val="9A776868C7864C4285F28BD0C6303B5C"/>
    <w:rsid w:val="00C46B24"/>
  </w:style>
  <w:style w:type="paragraph" w:customStyle="1" w:styleId="09AF04081C254A50889ADDB0B1D0589F">
    <w:name w:val="09AF04081C254A50889ADDB0B1D0589F"/>
    <w:rsid w:val="00C46B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4EDEA0-3ACB-4ADB-9107-C468BAA6E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eff Ratte</cp:lastModifiedBy>
  <cp:revision>9</cp:revision>
  <cp:lastPrinted>2019-06-26T13:20:00Z</cp:lastPrinted>
  <dcterms:created xsi:type="dcterms:W3CDTF">2019-06-12T13:08:00Z</dcterms:created>
  <dcterms:modified xsi:type="dcterms:W3CDTF">2020-11-18T00:02:00Z</dcterms:modified>
</cp:coreProperties>
</file>